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7024E" w14:textId="77777777" w:rsidR="00B242DE" w:rsidRPr="00524249" w:rsidRDefault="00B242DE" w:rsidP="00FD032D">
      <w:pPr>
        <w:spacing w:after="0" w:line="240" w:lineRule="auto"/>
        <w:rPr>
          <w:rFonts w:ascii="Arial Narrow" w:hAnsi="Arial Narrow"/>
          <w:color w:val="000000" w:themeColor="text1"/>
          <w:sz w:val="16"/>
          <w:szCs w:val="1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24249" w:rsidRPr="00524249" w14:paraId="7BE8270C" w14:textId="77777777" w:rsidTr="0060193F">
        <w:trPr>
          <w:trHeight w:val="340"/>
        </w:trPr>
        <w:tc>
          <w:tcPr>
            <w:tcW w:w="10456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2A054F6" w14:textId="77777777" w:rsidR="00FD032D" w:rsidRPr="00524249" w:rsidRDefault="00FD032D" w:rsidP="008C0B46">
            <w:pPr>
              <w:spacing w:before="20" w:after="20"/>
              <w:rPr>
                <w:color w:val="000000" w:themeColor="text1"/>
                <w:lang w:val="en-AU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>INSTRUCTIONS FOR COMPLETING THIS FORM</w:t>
            </w:r>
          </w:p>
        </w:tc>
      </w:tr>
      <w:tr w:rsidR="00FD032D" w:rsidRPr="00524249" w14:paraId="25F7D9BF" w14:textId="77777777" w:rsidTr="0060193F">
        <w:tc>
          <w:tcPr>
            <w:tcW w:w="10456" w:type="dxa"/>
            <w:tcBorders>
              <w:bottom w:val="single" w:sz="4" w:space="0" w:color="auto"/>
            </w:tcBorders>
          </w:tcPr>
          <w:p w14:paraId="142EF4B8" w14:textId="77777777" w:rsidR="0060193F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Complete using BLOCK LETTERS only. </w:t>
            </w:r>
          </w:p>
          <w:p w14:paraId="686EE5F9" w14:textId="77777777" w:rsidR="0060193F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Please ensure that all sections of the forms </w:t>
            </w:r>
            <w:r w:rsidR="00BE0CB2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(SECTION A to SECTION E) 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are completed.  Incomplete applications will automatically disqualify. </w:t>
            </w:r>
          </w:p>
          <w:p w14:paraId="017964F7" w14:textId="411F1028" w:rsidR="0060193F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Application should be submitted in .pdf format, together with the application to enrol in a Higher Degree by Research Programme</w:t>
            </w:r>
            <w:r w:rsidR="00A67657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to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hyperlink r:id="rId7" w:history="1">
              <w:r w:rsidR="00A67657" w:rsidRPr="00524249">
                <w:rPr>
                  <w:rStyle w:val="Hyperlink"/>
                  <w:rFonts w:ascii="Arial" w:hAnsi="Arial" w:cs="Arial"/>
                  <w:color w:val="000000" w:themeColor="text1"/>
                  <w:sz w:val="18"/>
                  <w:szCs w:val="18"/>
                  <w:lang w:val="en-AU"/>
                </w:rPr>
                <w:t>hdradmission@swinburne.edu.my</w:t>
              </w:r>
            </w:hyperlink>
          </w:p>
          <w:p w14:paraId="41B3B371" w14:textId="54D54044" w:rsidR="00FD032D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Please ensure </w:t>
            </w:r>
            <w:r w:rsidRPr="0070487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all the requested information and evidence of your achievements are provided and attached in an appendix at the end of this form.</w:t>
            </w:r>
          </w:p>
        </w:tc>
      </w:tr>
    </w:tbl>
    <w:p w14:paraId="4E2AEF72" w14:textId="77777777" w:rsidR="00D42E76" w:rsidRPr="00524249" w:rsidRDefault="00D42E76" w:rsidP="007555EE">
      <w:pPr>
        <w:spacing w:after="0" w:line="240" w:lineRule="auto"/>
        <w:rPr>
          <w:color w:val="000000" w:themeColor="text1"/>
          <w:sz w:val="16"/>
          <w:szCs w:val="16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2596"/>
        <w:gridCol w:w="11"/>
        <w:gridCol w:w="2613"/>
        <w:gridCol w:w="2616"/>
      </w:tblGrid>
      <w:tr w:rsidR="00524249" w:rsidRPr="00524249" w14:paraId="4C0E8CF6" w14:textId="77777777" w:rsidTr="00892024">
        <w:trPr>
          <w:trHeight w:val="340"/>
        </w:trPr>
        <w:tc>
          <w:tcPr>
            <w:tcW w:w="10456" w:type="dxa"/>
            <w:gridSpan w:val="5"/>
            <w:shd w:val="clear" w:color="auto" w:fill="000000" w:themeFill="text1"/>
            <w:vAlign w:val="center"/>
          </w:tcPr>
          <w:p w14:paraId="6030D2A9" w14:textId="77777777" w:rsidR="00FD032D" w:rsidRPr="00524249" w:rsidRDefault="00FD032D" w:rsidP="00BE0CB2">
            <w:pPr>
              <w:spacing w:before="20" w:after="20"/>
              <w:contextualSpacing/>
              <w:rPr>
                <w:color w:val="000000" w:themeColor="text1"/>
                <w:lang w:val="en-AU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BE0CB2" w:rsidRPr="00524249">
              <w:rPr>
                <w:rFonts w:ascii="Arial Narrow" w:hAnsi="Arial Narrow"/>
                <w:b/>
                <w:color w:val="FFFFFF" w:themeColor="background1"/>
              </w:rPr>
              <w:t>A</w:t>
            </w:r>
            <w:r w:rsidR="008C0B46" w:rsidRPr="00524249">
              <w:rPr>
                <w:rFonts w:ascii="Arial Narrow" w:hAnsi="Arial Narrow"/>
                <w:b/>
                <w:color w:val="FFFFFF" w:themeColor="background1"/>
              </w:rPr>
              <w:t>: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 </w:t>
            </w:r>
            <w:r w:rsidR="00892024" w:rsidRPr="00524249">
              <w:rPr>
                <w:rFonts w:ascii="Arial Narrow" w:hAnsi="Arial Narrow"/>
                <w:b/>
                <w:color w:val="FFFFFF" w:themeColor="background1"/>
              </w:rPr>
              <w:t>PERSONAL DETAILS</w:t>
            </w:r>
          </w:p>
        </w:tc>
      </w:tr>
      <w:tr w:rsidR="00524249" w:rsidRPr="00524249" w14:paraId="30F0327F" w14:textId="77777777" w:rsidTr="00704870">
        <w:trPr>
          <w:trHeight w:val="177"/>
        </w:trPr>
        <w:tc>
          <w:tcPr>
            <w:tcW w:w="2620" w:type="dxa"/>
            <w:vAlign w:val="center"/>
          </w:tcPr>
          <w:p w14:paraId="6542A4F6" w14:textId="77777777" w:rsidR="008C0B46" w:rsidRPr="00524249" w:rsidRDefault="00892024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SURNAME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110081734"/>
            <w:placeholder>
              <w:docPart w:val="91A59334BBBF47D680353AC5EBCA159F"/>
            </w:placeholder>
            <w:showingPlcHdr/>
          </w:sdtPr>
          <w:sdtContent>
            <w:tc>
              <w:tcPr>
                <w:tcW w:w="2607" w:type="dxa"/>
                <w:gridSpan w:val="2"/>
                <w:vAlign w:val="center"/>
              </w:tcPr>
              <w:p w14:paraId="48BF6B46" w14:textId="77777777" w:rsidR="008C0B46" w:rsidRPr="00524249" w:rsidRDefault="008C0B46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13" w:type="dxa"/>
            <w:vAlign w:val="center"/>
          </w:tcPr>
          <w:p w14:paraId="72834A92" w14:textId="77777777" w:rsidR="008C0B46" w:rsidRPr="00524249" w:rsidRDefault="00892024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GIVEN NAMES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944953180"/>
            <w:placeholder>
              <w:docPart w:val="AAE1C676A27847FFBFAE40B8886C2635"/>
            </w:placeholder>
            <w:showingPlcHdr/>
          </w:sdtPr>
          <w:sdtContent>
            <w:tc>
              <w:tcPr>
                <w:tcW w:w="2616" w:type="dxa"/>
                <w:vAlign w:val="center"/>
              </w:tcPr>
              <w:p w14:paraId="31D0C3B1" w14:textId="77777777" w:rsidR="008C0B46" w:rsidRPr="00524249" w:rsidRDefault="008C0B46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524249" w:rsidRPr="00524249" w14:paraId="29F13D23" w14:textId="77777777" w:rsidTr="00704870">
        <w:trPr>
          <w:trHeight w:val="253"/>
        </w:trPr>
        <w:tc>
          <w:tcPr>
            <w:tcW w:w="2620" w:type="dxa"/>
            <w:vAlign w:val="center"/>
          </w:tcPr>
          <w:p w14:paraId="09CDF9C6" w14:textId="137315FC" w:rsidR="00FD032D" w:rsidRPr="00524249" w:rsidRDefault="00892024" w:rsidP="007555EE">
            <w:pPr>
              <w:spacing w:before="20" w:after="20"/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 xml:space="preserve">TITLE </w:t>
            </w:r>
            <w:r w:rsidRPr="00524249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(Mr, Ms, etc</w:t>
            </w:r>
            <w:r w:rsidR="00704870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.</w:t>
            </w:r>
            <w:r w:rsidRPr="00524249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610728226"/>
            <w:placeholder>
              <w:docPart w:val="6545CA1272D744CBAC20483A95A79934"/>
            </w:placeholder>
            <w:showingPlcHdr/>
          </w:sdtPr>
          <w:sdtContent>
            <w:tc>
              <w:tcPr>
                <w:tcW w:w="2596" w:type="dxa"/>
                <w:vAlign w:val="center"/>
              </w:tcPr>
              <w:p w14:paraId="3DF3C6EB" w14:textId="77777777" w:rsidR="00FD032D" w:rsidRPr="00524249" w:rsidRDefault="00FD032D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24" w:type="dxa"/>
            <w:gridSpan w:val="2"/>
            <w:vAlign w:val="center"/>
          </w:tcPr>
          <w:p w14:paraId="4C2302BB" w14:textId="77777777" w:rsidR="00FD032D" w:rsidRPr="00524249" w:rsidRDefault="00FA3D32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DATE OF BIRTH</w:t>
            </w:r>
          </w:p>
        </w:tc>
        <w:sdt>
          <w:sdtPr>
            <w:rPr>
              <w:rStyle w:val="Style1"/>
              <w:color w:val="000000" w:themeColor="text1"/>
            </w:rPr>
            <w:id w:val="2030680687"/>
            <w:placeholder>
              <w:docPart w:val="DefaultPlaceholder_1082065160"/>
            </w:placeholder>
            <w:showingPlcHdr/>
            <w:date w:fullDate="2015-05-19T00:00:00Z">
              <w:dateFormat w:val="d MMMM yyyy"/>
              <w:lid w:val="en-MY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sz w:val="22"/>
              <w:szCs w:val="18"/>
              <w:lang w:val="en-AU"/>
            </w:rPr>
          </w:sdtEndPr>
          <w:sdtContent>
            <w:tc>
              <w:tcPr>
                <w:tcW w:w="2616" w:type="dxa"/>
                <w:vAlign w:val="center"/>
              </w:tcPr>
              <w:p w14:paraId="762CA635" w14:textId="77777777" w:rsidR="00FD032D" w:rsidRPr="00524249" w:rsidRDefault="00FD032D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524249" w:rsidRPr="00524249" w14:paraId="0FB18564" w14:textId="77777777" w:rsidTr="001F6489">
        <w:trPr>
          <w:trHeight w:val="340"/>
        </w:trPr>
        <w:tc>
          <w:tcPr>
            <w:tcW w:w="2620" w:type="dxa"/>
            <w:vAlign w:val="center"/>
          </w:tcPr>
          <w:p w14:paraId="76A4C607" w14:textId="25D3E467" w:rsidR="00924C06" w:rsidRPr="00524249" w:rsidRDefault="00924C06" w:rsidP="001F6489">
            <w:pPr>
              <w:spacing w:before="20" w:after="20"/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GENDER (M/F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78151518"/>
            <w:placeholder>
              <w:docPart w:val="AB42660B22B645BC9C17BE90BC468F71"/>
            </w:placeholder>
            <w:showingPlcHdr/>
          </w:sdtPr>
          <w:sdtContent>
            <w:tc>
              <w:tcPr>
                <w:tcW w:w="2596" w:type="dxa"/>
                <w:vAlign w:val="center"/>
              </w:tcPr>
              <w:p w14:paraId="2A4DF1FB" w14:textId="77777777" w:rsidR="00924C06" w:rsidRPr="00524249" w:rsidRDefault="00924C06" w:rsidP="001F6489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24" w:type="dxa"/>
            <w:gridSpan w:val="2"/>
            <w:vAlign w:val="center"/>
          </w:tcPr>
          <w:p w14:paraId="0B48F258" w14:textId="180D1BC5" w:rsidR="00924C06" w:rsidRPr="00524249" w:rsidRDefault="00924C06" w:rsidP="001F6489">
            <w:pPr>
              <w:spacing w:before="20" w:after="20"/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IC</w:t>
            </w:r>
            <w:r w:rsidR="00704870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/PASSPORT</w:t>
            </w: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 xml:space="preserve"> NUMBER</w:t>
            </w:r>
          </w:p>
        </w:tc>
        <w:tc>
          <w:tcPr>
            <w:tcW w:w="2616" w:type="dxa"/>
            <w:vAlign w:val="center"/>
          </w:tcPr>
          <w:p w14:paraId="0885CA60" w14:textId="49EF1587" w:rsidR="00924C06" w:rsidRPr="00524249" w:rsidRDefault="00000000" w:rsidP="00924C06">
            <w:pPr>
              <w:spacing w:before="20" w:after="20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-2073966105"/>
                <w:placeholder>
                  <w:docPart w:val="2D105D958193454A99F5D3B0A185D984"/>
                </w:placeholder>
                <w:showingPlcHdr/>
              </w:sdtPr>
              <w:sdtContent>
                <w:r w:rsidR="00704870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704870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</w:tr>
      <w:tr w:rsidR="00524249" w:rsidRPr="00524249" w14:paraId="04A82A9A" w14:textId="77777777" w:rsidTr="00704870">
        <w:trPr>
          <w:trHeight w:val="190"/>
        </w:trPr>
        <w:tc>
          <w:tcPr>
            <w:tcW w:w="2620" w:type="dxa"/>
            <w:tcBorders>
              <w:bottom w:val="nil"/>
            </w:tcBorders>
            <w:vAlign w:val="center"/>
          </w:tcPr>
          <w:p w14:paraId="26C32130" w14:textId="5AD61E23" w:rsidR="003D50D5" w:rsidRPr="00524249" w:rsidRDefault="00924C06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ROGRAMME APPLIED FOR</w:t>
            </w:r>
          </w:p>
        </w:tc>
        <w:tc>
          <w:tcPr>
            <w:tcW w:w="7836" w:type="dxa"/>
            <w:gridSpan w:val="4"/>
            <w:tcBorders>
              <w:bottom w:val="nil"/>
            </w:tcBorders>
            <w:vAlign w:val="center"/>
          </w:tcPr>
          <w:p w14:paraId="26DCEE21" w14:textId="7EB73F75" w:rsidR="003D50D5" w:rsidRPr="00524249" w:rsidRDefault="006F1B49" w:rsidP="001363A7">
            <w:pPr>
              <w:pStyle w:val="ListParagraph"/>
              <w:numPr>
                <w:ilvl w:val="0"/>
                <w:numId w:val="4"/>
              </w:numPr>
              <w:spacing w:before="20" w:after="20"/>
              <w:jc w:val="both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>Master By Research</w:t>
            </w:r>
            <w:r w:rsidR="003B723A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ab/>
            </w:r>
            <w:r w:rsidR="003B723A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ab/>
            </w:r>
            <w:r w:rsidR="003B723A"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  <w:r w:rsidR="003B723A"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   </w:t>
            </w:r>
            <w:r w:rsidR="003B723A" w:rsidRPr="0052424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PhD</w:t>
            </w:r>
          </w:p>
        </w:tc>
      </w:tr>
      <w:tr w:rsidR="00704870" w:rsidRPr="00524249" w14:paraId="671B43A0" w14:textId="77777777" w:rsidTr="00704870">
        <w:trPr>
          <w:trHeight w:val="363"/>
        </w:trPr>
        <w:tc>
          <w:tcPr>
            <w:tcW w:w="2620" w:type="dxa"/>
            <w:tcBorders>
              <w:top w:val="single" w:sz="4" w:space="0" w:color="auto"/>
            </w:tcBorders>
          </w:tcPr>
          <w:p w14:paraId="6C56905F" w14:textId="77777777" w:rsidR="007C57C4" w:rsidRPr="00524249" w:rsidRDefault="007C57C4" w:rsidP="007555EE">
            <w:pPr>
              <w:spacing w:before="6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STUDENT ID NUMBER</w:t>
            </w:r>
          </w:p>
          <w:p w14:paraId="27AB3A0B" w14:textId="499073C1" w:rsidR="0093586B" w:rsidRPr="00524249" w:rsidRDefault="0093586B" w:rsidP="007555EE">
            <w:pPr>
              <w:spacing w:before="60" w:after="20"/>
              <w:rPr>
                <w:rFonts w:ascii="Arial Narrow" w:hAnsi="Arial Narrow"/>
                <w:bCs/>
                <w:i/>
                <w:color w:val="000000" w:themeColor="text1"/>
                <w:sz w:val="16"/>
                <w:szCs w:val="16"/>
              </w:rPr>
            </w:pPr>
            <w:r w:rsidRPr="00524249">
              <w:rPr>
                <w:rFonts w:ascii="Arial Narrow" w:hAnsi="Arial Narrow"/>
                <w:bCs/>
                <w:i/>
                <w:color w:val="000000" w:themeColor="text1"/>
                <w:sz w:val="18"/>
                <w:szCs w:val="18"/>
              </w:rPr>
              <w:t>(Swinburne Grads Only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054504422"/>
            <w:placeholder>
              <w:docPart w:val="FD27F0EE148D469CBD98A4F780BA397D"/>
            </w:placeholder>
            <w:showingPlcHdr/>
          </w:sdtPr>
          <w:sdtContent>
            <w:tc>
              <w:tcPr>
                <w:tcW w:w="7836" w:type="dxa"/>
                <w:gridSpan w:val="4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EDE7429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i/>
                    <w:color w:val="000000" w:themeColor="text1"/>
                    <w:sz w:val="16"/>
                    <w:szCs w:val="16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BFE3F59" w14:textId="77777777" w:rsidR="008C0B46" w:rsidRPr="00524249" w:rsidRDefault="008C0B46" w:rsidP="007555EE">
      <w:pPr>
        <w:spacing w:after="0" w:line="240" w:lineRule="auto"/>
        <w:rPr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2607"/>
        <w:gridCol w:w="2613"/>
        <w:gridCol w:w="2616"/>
      </w:tblGrid>
      <w:tr w:rsidR="00524249" w:rsidRPr="00524249" w14:paraId="02362612" w14:textId="77777777" w:rsidTr="007C57C4">
        <w:trPr>
          <w:trHeight w:val="340"/>
        </w:trPr>
        <w:tc>
          <w:tcPr>
            <w:tcW w:w="10456" w:type="dxa"/>
            <w:gridSpan w:val="4"/>
            <w:shd w:val="clear" w:color="auto" w:fill="000000" w:themeFill="text1"/>
            <w:vAlign w:val="center"/>
          </w:tcPr>
          <w:p w14:paraId="03D0F43B" w14:textId="77777777" w:rsidR="0027022E" w:rsidRPr="00524249" w:rsidRDefault="008C0B46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7C57C4" w:rsidRPr="00524249">
              <w:rPr>
                <w:rFonts w:ascii="Arial Narrow" w:hAnsi="Arial Narrow"/>
                <w:b/>
                <w:color w:val="FFFFFF" w:themeColor="background1"/>
              </w:rPr>
              <w:t>B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="007C57C4" w:rsidRPr="00524249">
              <w:rPr>
                <w:rFonts w:ascii="Arial Narrow" w:hAnsi="Arial Narrow"/>
                <w:b/>
                <w:bCs/>
                <w:color w:val="FFFFFF" w:themeColor="background1"/>
              </w:rPr>
              <w:t>PRESENT CONTACT ADDRESS</w:t>
            </w:r>
          </w:p>
        </w:tc>
      </w:tr>
      <w:tr w:rsidR="00524249" w:rsidRPr="00524249" w14:paraId="46C04D3A" w14:textId="77777777" w:rsidTr="00704870">
        <w:trPr>
          <w:trHeight w:val="223"/>
        </w:trPr>
        <w:tc>
          <w:tcPr>
            <w:tcW w:w="2620" w:type="dxa"/>
            <w:vAlign w:val="center"/>
          </w:tcPr>
          <w:p w14:paraId="725F4193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OSTAL ADDRESS</w:t>
            </w:r>
          </w:p>
        </w:tc>
        <w:tc>
          <w:tcPr>
            <w:tcW w:w="7836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510176919"/>
              <w:placeholder>
                <w:docPart w:val="963702D2CB6A40E2A29414E3CA3EEEC0"/>
              </w:placeholder>
              <w:showingPlcHdr/>
            </w:sdtPr>
            <w:sdtContent>
              <w:p w14:paraId="4B6397B8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27842D18" w14:textId="77777777" w:rsidTr="00704870">
        <w:trPr>
          <w:trHeight w:val="242"/>
        </w:trPr>
        <w:tc>
          <w:tcPr>
            <w:tcW w:w="2620" w:type="dxa"/>
            <w:vAlign w:val="center"/>
          </w:tcPr>
          <w:p w14:paraId="5A5F8CAD" w14:textId="53655274" w:rsidR="00567979" w:rsidRPr="00524249" w:rsidRDefault="00567979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CITY/STATE</w:t>
            </w:r>
            <w:r w:rsidR="00287585"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/COUNTRY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082053212"/>
            <w:placeholder>
              <w:docPart w:val="7FE0DF9C198B4482BD209983454998C5"/>
            </w:placeholder>
            <w:showingPlcHdr/>
          </w:sdtPr>
          <w:sdtContent>
            <w:tc>
              <w:tcPr>
                <w:tcW w:w="2607" w:type="dxa"/>
                <w:vAlign w:val="center"/>
              </w:tcPr>
              <w:p w14:paraId="1EA4A430" w14:textId="77777777" w:rsidR="00567979" w:rsidRPr="00524249" w:rsidRDefault="00567979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13" w:type="dxa"/>
            <w:vAlign w:val="center"/>
          </w:tcPr>
          <w:p w14:paraId="2D3B8906" w14:textId="77777777" w:rsidR="00567979" w:rsidRPr="00524249" w:rsidRDefault="00567979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OSTCODE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140383395"/>
            <w:placeholder>
              <w:docPart w:val="1DB48DFEA2EF4D8BA355E80CE8AF2C73"/>
            </w:placeholder>
            <w:showingPlcHdr/>
          </w:sdtPr>
          <w:sdtContent>
            <w:tc>
              <w:tcPr>
                <w:tcW w:w="2616" w:type="dxa"/>
                <w:vAlign w:val="center"/>
              </w:tcPr>
              <w:p w14:paraId="60047EDF" w14:textId="77777777" w:rsidR="00567979" w:rsidRPr="00524249" w:rsidRDefault="00567979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524249" w:rsidRPr="00524249" w14:paraId="5124EE85" w14:textId="77777777" w:rsidTr="00704870">
        <w:trPr>
          <w:trHeight w:val="57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14C2C3C5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TELEPHONE NUMBE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732073703"/>
            <w:placeholder>
              <w:docPart w:val="D7A96A0EF91A49D1862CCC1B9D481F2D"/>
            </w:placeholder>
            <w:showingPlcHdr/>
          </w:sdtPr>
          <w:sdtContent>
            <w:tc>
              <w:tcPr>
                <w:tcW w:w="7836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0EDD0C13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04870" w:rsidRPr="00524249" w14:paraId="63D63E1F" w14:textId="77777777" w:rsidTr="00704870">
        <w:trPr>
          <w:trHeight w:val="163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10DF584F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E-MAIL ADDRESS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27991680"/>
            <w:placeholder>
              <w:docPart w:val="88DC0E69C61B4934AB299900D94C8109"/>
            </w:placeholder>
            <w:showingPlcHdr/>
          </w:sdtPr>
          <w:sdtContent>
            <w:tc>
              <w:tcPr>
                <w:tcW w:w="7836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634B8911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2D1A0926" w14:textId="77777777" w:rsidR="004C1559" w:rsidRPr="00524249" w:rsidRDefault="004C1559" w:rsidP="007555EE">
      <w:pPr>
        <w:spacing w:after="0" w:line="240" w:lineRule="auto"/>
        <w:rPr>
          <w:color w:val="000000" w:themeColor="text1"/>
          <w:sz w:val="18"/>
          <w:szCs w:val="18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04"/>
        <w:gridCol w:w="2268"/>
        <w:gridCol w:w="7513"/>
      </w:tblGrid>
      <w:tr w:rsidR="00524249" w:rsidRPr="00524249" w14:paraId="08471663" w14:textId="77777777" w:rsidTr="007555EE">
        <w:trPr>
          <w:trHeight w:val="340"/>
        </w:trPr>
        <w:tc>
          <w:tcPr>
            <w:tcW w:w="10485" w:type="dxa"/>
            <w:gridSpan w:val="3"/>
            <w:shd w:val="clear" w:color="auto" w:fill="000000" w:themeFill="text1"/>
            <w:vAlign w:val="center"/>
          </w:tcPr>
          <w:p w14:paraId="5ADDC122" w14:textId="77777777" w:rsidR="001A28CF" w:rsidRPr="00524249" w:rsidRDefault="001A28CF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567979" w:rsidRPr="00524249">
              <w:rPr>
                <w:rFonts w:ascii="Arial Narrow" w:hAnsi="Arial Narrow"/>
                <w:b/>
                <w:color w:val="FFFFFF" w:themeColor="background1"/>
              </w:rPr>
              <w:t>C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Pr="00524249">
              <w:rPr>
                <w:rFonts w:ascii="Arial Narrow" w:hAnsi="Arial Narrow"/>
                <w:b/>
                <w:bCs/>
                <w:color w:val="FFFFFF" w:themeColor="background1"/>
              </w:rPr>
              <w:t>C</w:t>
            </w:r>
            <w:r w:rsidR="00567979" w:rsidRPr="00524249">
              <w:rPr>
                <w:rFonts w:ascii="Arial Narrow" w:hAnsi="Arial Narrow"/>
                <w:b/>
                <w:bCs/>
                <w:color w:val="FFFFFF" w:themeColor="background1"/>
              </w:rPr>
              <w:t>URRENT SCHOLARSHIPS OR LOANS</w:t>
            </w:r>
          </w:p>
        </w:tc>
      </w:tr>
      <w:tr w:rsidR="00524249" w:rsidRPr="00524249" w14:paraId="70CD5CD9" w14:textId="77777777" w:rsidTr="00704870">
        <w:trPr>
          <w:trHeight w:val="176"/>
        </w:trPr>
        <w:tc>
          <w:tcPr>
            <w:tcW w:w="10485" w:type="dxa"/>
            <w:gridSpan w:val="3"/>
            <w:tcBorders>
              <w:bottom w:val="nil"/>
            </w:tcBorders>
            <w:vAlign w:val="center"/>
          </w:tcPr>
          <w:p w14:paraId="2A32900F" w14:textId="542C5F53" w:rsidR="00DC3480" w:rsidRPr="00524249" w:rsidRDefault="00DC3480" w:rsidP="007555EE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Are you currently holding or apply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ny </w:t>
            </w:r>
            <w:r w:rsidR="00B911A3"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othe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scholarships or loans?</w:t>
            </w:r>
          </w:p>
        </w:tc>
      </w:tr>
      <w:tr w:rsidR="00524249" w:rsidRPr="00524249" w14:paraId="20F41863" w14:textId="77777777" w:rsidTr="005F08FD">
        <w:trPr>
          <w:trHeight w:val="340"/>
        </w:trPr>
        <w:tc>
          <w:tcPr>
            <w:tcW w:w="704" w:type="dxa"/>
            <w:vAlign w:val="center"/>
          </w:tcPr>
          <w:p w14:paraId="116FE307" w14:textId="77777777" w:rsidR="00B911A3" w:rsidRPr="00524249" w:rsidRDefault="00B911A3" w:rsidP="007555EE">
            <w:pPr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</w:p>
        </w:tc>
        <w:tc>
          <w:tcPr>
            <w:tcW w:w="9781" w:type="dxa"/>
            <w:gridSpan w:val="2"/>
            <w:vAlign w:val="center"/>
          </w:tcPr>
          <w:p w14:paraId="0C653021" w14:textId="2634D717" w:rsidR="00B911A3" w:rsidRPr="00524249" w:rsidRDefault="00B911A3" w:rsidP="007555EE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NO. I hereby confirm that I am not hold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apply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ny scholarship or loan from any organizations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providers</w:t>
            </w:r>
          </w:p>
        </w:tc>
      </w:tr>
      <w:tr w:rsidR="00704870" w:rsidRPr="00524249" w14:paraId="511D853E" w14:textId="77777777" w:rsidTr="00704870">
        <w:trPr>
          <w:trHeight w:val="128"/>
        </w:trPr>
        <w:tc>
          <w:tcPr>
            <w:tcW w:w="704" w:type="dxa"/>
            <w:tcBorders>
              <w:bottom w:val="single" w:sz="4" w:space="0" w:color="auto"/>
            </w:tcBorders>
            <w:vAlign w:val="center"/>
          </w:tcPr>
          <w:p w14:paraId="4F5862DC" w14:textId="77777777" w:rsidR="005C1543" w:rsidRPr="00524249" w:rsidRDefault="005C1543" w:rsidP="005C1543">
            <w:pPr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CD5640C" w14:textId="77777777" w:rsidR="005C1543" w:rsidRPr="00524249" w:rsidRDefault="005C1543" w:rsidP="005C1543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YES. If Yes, give details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2102557208"/>
            <w:placeholder>
              <w:docPart w:val="3A57544560D34D10B9CB7C5451F0CBA2"/>
            </w:placeholder>
            <w:showingPlcHdr/>
          </w:sdtPr>
          <w:sdtContent>
            <w:tc>
              <w:tcPr>
                <w:tcW w:w="7513" w:type="dxa"/>
                <w:tcBorders>
                  <w:bottom w:val="single" w:sz="4" w:space="0" w:color="auto"/>
                </w:tcBorders>
                <w:vAlign w:val="center"/>
              </w:tcPr>
              <w:p w14:paraId="716BD6D4" w14:textId="77777777" w:rsidR="005C1543" w:rsidRPr="00524249" w:rsidRDefault="005C1543" w:rsidP="005C1543">
                <w:pPr>
                  <w:spacing w:before="20" w:after="20"/>
                  <w:rPr>
                    <w:rFonts w:ascii="Arial" w:hAnsi="Arial" w:cs="Arial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748D69AC" w14:textId="77777777" w:rsidR="007B419D" w:rsidRPr="00524249" w:rsidRDefault="007B419D" w:rsidP="008E7096">
      <w:pPr>
        <w:spacing w:after="0" w:line="240" w:lineRule="auto"/>
        <w:rPr>
          <w:color w:val="000000" w:themeColor="text1"/>
          <w:sz w:val="12"/>
          <w:szCs w:val="12"/>
        </w:rPr>
      </w:pPr>
    </w:p>
    <w:p w14:paraId="701BD6A1" w14:textId="77777777" w:rsidR="007555EE" w:rsidRPr="00524249" w:rsidRDefault="007555EE" w:rsidP="008E7096">
      <w:pPr>
        <w:spacing w:after="0" w:line="240" w:lineRule="auto"/>
        <w:rPr>
          <w:color w:val="000000" w:themeColor="text1"/>
          <w:sz w:val="12"/>
          <w:szCs w:val="12"/>
        </w:rPr>
      </w:pPr>
    </w:p>
    <w:p w14:paraId="7705D519" w14:textId="2414E081" w:rsidR="007555EE" w:rsidRPr="00524249" w:rsidRDefault="00704870" w:rsidP="007555EE">
      <w:pPr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Please insert details and points claimed under the relevant criteria in Section D</w:t>
      </w:r>
      <w:r w:rsidR="007555EE" w:rsidRPr="00524249">
        <w:rPr>
          <w:rFonts w:ascii="Arial" w:hAnsi="Arial" w:cs="Arial"/>
          <w:color w:val="000000" w:themeColor="text1"/>
          <w:sz w:val="18"/>
          <w:szCs w:val="18"/>
        </w:rP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10"/>
        <w:gridCol w:w="2002"/>
        <w:gridCol w:w="4282"/>
        <w:gridCol w:w="1810"/>
        <w:gridCol w:w="1072"/>
        <w:gridCol w:w="909"/>
      </w:tblGrid>
      <w:tr w:rsidR="00524249" w:rsidRPr="00524249" w14:paraId="16B600CA" w14:textId="77777777" w:rsidTr="00704870">
        <w:trPr>
          <w:trHeight w:val="340"/>
          <w:tblHeader/>
        </w:trPr>
        <w:tc>
          <w:tcPr>
            <w:tcW w:w="10485" w:type="dxa"/>
            <w:gridSpan w:val="6"/>
            <w:shd w:val="clear" w:color="auto" w:fill="000000" w:themeFill="text1"/>
            <w:vAlign w:val="center"/>
          </w:tcPr>
          <w:p w14:paraId="35CD0E9A" w14:textId="2C6F1D2F" w:rsidR="007555EE" w:rsidRPr="00524249" w:rsidRDefault="007555EE" w:rsidP="00D93FB7">
            <w:pPr>
              <w:rPr>
                <w:rFonts w:ascii="Arial Narrow" w:hAnsi="Arial Narrow" w:cs="Arial"/>
                <w:b/>
                <w:color w:val="FFFFFF" w:themeColor="background1"/>
              </w:rPr>
            </w:pP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>S</w:t>
            </w:r>
            <w:r w:rsidR="00D93FB7" w:rsidRPr="00524249">
              <w:rPr>
                <w:rFonts w:ascii="Arial Narrow" w:hAnsi="Arial Narrow" w:cs="Arial"/>
                <w:b/>
                <w:color w:val="FFFFFF" w:themeColor="background1"/>
              </w:rPr>
              <w:t>ECTION</w:t>
            </w: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 xml:space="preserve"> D: DETAILS AND POINTS CLAIMED UNDER THE RELEVANT CRITERIA</w:t>
            </w:r>
          </w:p>
        </w:tc>
      </w:tr>
      <w:tr w:rsidR="00524249" w:rsidRPr="00524249" w14:paraId="424BC413" w14:textId="77777777" w:rsidTr="00704870">
        <w:trPr>
          <w:trHeight w:val="340"/>
          <w:tblHeader/>
        </w:trPr>
        <w:tc>
          <w:tcPr>
            <w:tcW w:w="410" w:type="dxa"/>
            <w:vAlign w:val="center"/>
          </w:tcPr>
          <w:p w14:paraId="5F490CDD" w14:textId="77777777" w:rsidR="007555EE" w:rsidRPr="00524249" w:rsidRDefault="007555EE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Align w:val="center"/>
          </w:tcPr>
          <w:p w14:paraId="107F5F11" w14:textId="77777777" w:rsidR="007555EE" w:rsidRPr="00524249" w:rsidRDefault="007555EE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  <w:shd w:val="clear" w:color="auto" w:fill="808080" w:themeFill="background1" w:themeFillShade="80"/>
            <w:vAlign w:val="center"/>
          </w:tcPr>
          <w:p w14:paraId="016ECE6B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riteria</w:t>
            </w:r>
          </w:p>
        </w:tc>
        <w:tc>
          <w:tcPr>
            <w:tcW w:w="1072" w:type="dxa"/>
            <w:shd w:val="clear" w:color="auto" w:fill="808080" w:themeFill="background1" w:themeFillShade="80"/>
            <w:vAlign w:val="center"/>
          </w:tcPr>
          <w:p w14:paraId="12F19E0A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  <w:p w14:paraId="5A489DD4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laimed</w:t>
            </w:r>
          </w:p>
        </w:tc>
        <w:tc>
          <w:tcPr>
            <w:tcW w:w="909" w:type="dxa"/>
            <w:shd w:val="clear" w:color="auto" w:fill="808080" w:themeFill="background1" w:themeFillShade="80"/>
            <w:vAlign w:val="center"/>
          </w:tcPr>
          <w:p w14:paraId="2EDBBC33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 xml:space="preserve">Max </w:t>
            </w:r>
          </w:p>
          <w:p w14:paraId="3ECFBB28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</w:tc>
      </w:tr>
      <w:tr w:rsidR="00524249" w:rsidRPr="00524249" w14:paraId="36694828" w14:textId="77777777" w:rsidTr="00704870">
        <w:trPr>
          <w:trHeight w:val="209"/>
        </w:trPr>
        <w:tc>
          <w:tcPr>
            <w:tcW w:w="410" w:type="dxa"/>
            <w:vMerge w:val="restart"/>
          </w:tcPr>
          <w:p w14:paraId="6FADDEDF" w14:textId="077AE53E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.</w:t>
            </w:r>
          </w:p>
        </w:tc>
        <w:tc>
          <w:tcPr>
            <w:tcW w:w="2002" w:type="dxa"/>
            <w:vMerge w:val="restart"/>
          </w:tcPr>
          <w:p w14:paraId="7C4C0645" w14:textId="77777777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0B998F9D" w14:textId="77777777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stitution</w:t>
            </w:r>
          </w:p>
        </w:tc>
        <w:tc>
          <w:tcPr>
            <w:tcW w:w="6092" w:type="dxa"/>
            <w:gridSpan w:val="2"/>
          </w:tcPr>
          <w:p w14:paraId="1D2727F8" w14:textId="77777777" w:rsidR="006A6606" w:rsidRPr="00524249" w:rsidRDefault="006A6606" w:rsidP="005F08FD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s of SUTS or SU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)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o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803113756"/>
            <w:placeholder>
              <w:docPart w:val="DA2BEFF2450646D2AC59DA45688AD17E"/>
            </w:placeholder>
            <w:showingPlcHdr/>
          </w:sdtPr>
          <w:sdtContent>
            <w:tc>
              <w:tcPr>
                <w:tcW w:w="1072" w:type="dxa"/>
                <w:vMerge w:val="restart"/>
                <w:vAlign w:val="center"/>
              </w:tcPr>
              <w:p w14:paraId="023515D6" w14:textId="77777777" w:rsidR="006A6606" w:rsidRPr="00524249" w:rsidRDefault="006A6606" w:rsidP="005F08FD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499363D2" w14:textId="77777777" w:rsidR="006A6606" w:rsidRPr="00524249" w:rsidRDefault="006A6606" w:rsidP="005F08FD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1521FC83" w14:textId="77777777" w:rsidTr="00704870">
        <w:trPr>
          <w:trHeight w:val="58"/>
        </w:trPr>
        <w:tc>
          <w:tcPr>
            <w:tcW w:w="410" w:type="dxa"/>
            <w:vMerge/>
          </w:tcPr>
          <w:p w14:paraId="00020159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7FA6C80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0D215B0C" w14:textId="4FF56916" w:rsidR="006A6606" w:rsidRPr="00524249" w:rsidRDefault="006A6606" w:rsidP="005F08FD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s of other top 500 ranked institution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vAlign w:val="center"/>
          </w:tcPr>
          <w:p w14:paraId="53AE95F4" w14:textId="05CF54F4" w:rsidR="006A6606" w:rsidRPr="00524249" w:rsidRDefault="006A6606" w:rsidP="005F08F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6BBB8D20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15CE29E5" w14:textId="77777777" w:rsidTr="00704870">
        <w:trPr>
          <w:trHeight w:val="57"/>
        </w:trPr>
        <w:tc>
          <w:tcPr>
            <w:tcW w:w="410" w:type="dxa"/>
            <w:vMerge/>
          </w:tcPr>
          <w:p w14:paraId="53E0F90B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8BEF176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50422D3C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state University Name and Rank according to the current QS World University Rankings:</w:t>
            </w:r>
          </w:p>
        </w:tc>
      </w:tr>
      <w:tr w:rsidR="00524249" w:rsidRPr="00524249" w14:paraId="3C8FE190" w14:textId="77777777" w:rsidTr="00704870">
        <w:trPr>
          <w:trHeight w:val="57"/>
        </w:trPr>
        <w:tc>
          <w:tcPr>
            <w:tcW w:w="410" w:type="dxa"/>
            <w:vMerge/>
          </w:tcPr>
          <w:p w14:paraId="2129FA87" w14:textId="77777777" w:rsidR="007555EE" w:rsidRPr="00524249" w:rsidRDefault="007555EE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27CD9B1" w14:textId="77777777" w:rsidR="007555EE" w:rsidRPr="00524249" w:rsidRDefault="007555EE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671448472"/>
              <w:placeholder>
                <w:docPart w:val="16662A6F78C34851BCCF043484864FF6"/>
              </w:placeholder>
              <w:showingPlcHdr/>
            </w:sdtPr>
            <w:sdtContent>
              <w:p w14:paraId="6AB85488" w14:textId="77777777" w:rsidR="007555EE" w:rsidRPr="00524249" w:rsidRDefault="005F08FD" w:rsidP="005F08FD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34EB84BA" w14:textId="77777777" w:rsidTr="00704870">
        <w:trPr>
          <w:trHeight w:val="325"/>
        </w:trPr>
        <w:tc>
          <w:tcPr>
            <w:tcW w:w="410" w:type="dxa"/>
            <w:vMerge w:val="restart"/>
          </w:tcPr>
          <w:p w14:paraId="76CD2A53" w14:textId="767455C9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.</w:t>
            </w:r>
          </w:p>
        </w:tc>
        <w:tc>
          <w:tcPr>
            <w:tcW w:w="2002" w:type="dxa"/>
            <w:vMerge w:val="restart"/>
          </w:tcPr>
          <w:p w14:paraId="37DDAA43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4DD9ACC6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Highest Degree</w:t>
            </w:r>
          </w:p>
        </w:tc>
        <w:tc>
          <w:tcPr>
            <w:tcW w:w="6092" w:type="dxa"/>
            <w:gridSpan w:val="2"/>
          </w:tcPr>
          <w:p w14:paraId="32C5F901" w14:textId="137291BE" w:rsidR="006A6606" w:rsidRPr="00524249" w:rsidRDefault="006A6606" w:rsidP="00702B78">
            <w:pPr>
              <w:spacing w:line="280" w:lineRule="exact"/>
              <w:jc w:val="both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 of Research Degree (e.g. Maste</w:t>
            </w:r>
            <w:r w:rsidR="008A63DE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by Research) (</w:t>
            </w:r>
            <w:r w:rsidR="00DD115F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5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)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o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459790265"/>
            <w:placeholder>
              <w:docPart w:val="7E416D54B71043389002368A495B4A96"/>
            </w:placeholder>
            <w:showingPlcHdr/>
          </w:sdtPr>
          <w:sdtContent>
            <w:tc>
              <w:tcPr>
                <w:tcW w:w="1072" w:type="dxa"/>
                <w:vMerge w:val="restart"/>
                <w:vAlign w:val="center"/>
              </w:tcPr>
              <w:p w14:paraId="6FEE635E" w14:textId="77777777" w:rsidR="006A6606" w:rsidRPr="00524249" w:rsidRDefault="006A6606" w:rsidP="00702B78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2766FC58" w14:textId="44133FBF" w:rsidR="006A6606" w:rsidRPr="00524249" w:rsidRDefault="00DD115F" w:rsidP="00702B78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5</w:t>
            </w:r>
          </w:p>
        </w:tc>
      </w:tr>
      <w:tr w:rsidR="00524249" w:rsidRPr="00524249" w14:paraId="6A9CB63E" w14:textId="77777777" w:rsidTr="00704870">
        <w:trPr>
          <w:trHeight w:val="319"/>
        </w:trPr>
        <w:tc>
          <w:tcPr>
            <w:tcW w:w="410" w:type="dxa"/>
            <w:vMerge/>
          </w:tcPr>
          <w:p w14:paraId="4A4F955B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A21B054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2976726A" w14:textId="482DE8A8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 of Honours (H2) or Masters by Coursework with Research Component (</w:t>
            </w:r>
            <w:r w:rsidR="00DD115F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3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vAlign w:val="center"/>
          </w:tcPr>
          <w:p w14:paraId="40101590" w14:textId="6CB07FD2" w:rsidR="006A6606" w:rsidRPr="00524249" w:rsidRDefault="006A6606" w:rsidP="00702B7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441812F9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32A3F47D" w14:textId="77777777" w:rsidTr="00704870">
        <w:trPr>
          <w:trHeight w:val="171"/>
        </w:trPr>
        <w:tc>
          <w:tcPr>
            <w:tcW w:w="410" w:type="dxa"/>
            <w:vMerge/>
          </w:tcPr>
          <w:p w14:paraId="190855EC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FD4F9B3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587C465B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state your highest Degree details:</w:t>
            </w:r>
          </w:p>
        </w:tc>
      </w:tr>
      <w:tr w:rsidR="00524249" w:rsidRPr="00524249" w14:paraId="1BD54DB5" w14:textId="77777777" w:rsidTr="00704870">
        <w:trPr>
          <w:trHeight w:val="57"/>
        </w:trPr>
        <w:tc>
          <w:tcPr>
            <w:tcW w:w="410" w:type="dxa"/>
            <w:vMerge/>
          </w:tcPr>
          <w:p w14:paraId="56E73AAC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FC2BB76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879209699"/>
              <w:placeholder>
                <w:docPart w:val="4037168BD1B2416FA65CD94068B215A2"/>
              </w:placeholder>
              <w:showingPlcHdr/>
            </w:sdtPr>
            <w:sdtContent>
              <w:p w14:paraId="6C9E9C0B" w14:textId="77777777" w:rsidR="00702B78" w:rsidRPr="00524249" w:rsidRDefault="00702B78" w:rsidP="00702B78">
                <w:pPr>
                  <w:spacing w:line="280" w:lineRule="exact"/>
                  <w:rPr>
                    <w:rFonts w:ascii="Arial" w:eastAsia="Times New Roman" w:hAnsi="Arial" w:cs="Arial"/>
                    <w:i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63637C7C" w14:textId="77777777" w:rsidTr="00704870">
        <w:trPr>
          <w:trHeight w:val="165"/>
        </w:trPr>
        <w:tc>
          <w:tcPr>
            <w:tcW w:w="410" w:type="dxa"/>
            <w:vMerge w:val="restart"/>
            <w:vAlign w:val="center"/>
          </w:tcPr>
          <w:p w14:paraId="6C59D72C" w14:textId="55EA2D6F" w:rsidR="006A6606" w:rsidRPr="00524249" w:rsidRDefault="006A6606" w:rsidP="00FB6733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c.</w:t>
            </w:r>
          </w:p>
        </w:tc>
        <w:tc>
          <w:tcPr>
            <w:tcW w:w="2002" w:type="dxa"/>
            <w:vMerge w:val="restart"/>
          </w:tcPr>
          <w:p w14:paraId="4DA095D0" w14:textId="3A0527D0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-based work experience</w:t>
            </w:r>
            <w:r w:rsidR="00106621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*</w:t>
            </w:r>
          </w:p>
          <w:p w14:paraId="5125F89B" w14:textId="21327E6E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search assistant in 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a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 institute or University or equivalent</w:t>
            </w:r>
          </w:p>
          <w:p w14:paraId="24A03CE2" w14:textId="37936A49" w:rsidR="007A1A52" w:rsidRPr="00524249" w:rsidRDefault="00E103BD" w:rsidP="00FB6733">
            <w:pPr>
              <w:spacing w:line="280" w:lineRule="exact"/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*Items c and d cannot double claim. Mandatory 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lastRenderedPageBreak/>
              <w:t>course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related final year project, internship, 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or 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postgraduate project is not counted as it has contributed to items b &amp; h.</w:t>
            </w:r>
          </w:p>
        </w:tc>
        <w:tc>
          <w:tcPr>
            <w:tcW w:w="6092" w:type="dxa"/>
            <w:gridSpan w:val="2"/>
          </w:tcPr>
          <w:p w14:paraId="324C684B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lastRenderedPageBreak/>
              <w:t>&gt;6 month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76179900"/>
            <w:placeholder>
              <w:docPart w:val="5F570D0022FD4581BA62CF28EB2E2189"/>
            </w:placeholder>
            <w:showingPlcHdr/>
          </w:sdtPr>
          <w:sdtContent>
            <w:tc>
              <w:tcPr>
                <w:tcW w:w="1072" w:type="dxa"/>
                <w:vMerge w:val="restart"/>
                <w:vAlign w:val="center"/>
              </w:tcPr>
              <w:p w14:paraId="3849D5F2" w14:textId="77777777" w:rsidR="006A6606" w:rsidRPr="00524249" w:rsidRDefault="006A6606" w:rsidP="00FB6733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03A17072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48676E34" w14:textId="77777777" w:rsidTr="00704870">
        <w:trPr>
          <w:trHeight w:val="57"/>
        </w:trPr>
        <w:tc>
          <w:tcPr>
            <w:tcW w:w="410" w:type="dxa"/>
            <w:vMerge/>
          </w:tcPr>
          <w:p w14:paraId="7AAB8E4A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227EA6A5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6FCBC1DC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Up to 6 month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vAlign w:val="center"/>
          </w:tcPr>
          <w:p w14:paraId="76D8FE6B" w14:textId="336B5F64" w:rsidR="006A6606" w:rsidRPr="00524249" w:rsidRDefault="006A6606" w:rsidP="00FB67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7DA5457B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7E2DD123" w14:textId="77777777" w:rsidTr="00704870">
        <w:trPr>
          <w:trHeight w:val="145"/>
        </w:trPr>
        <w:tc>
          <w:tcPr>
            <w:tcW w:w="410" w:type="dxa"/>
            <w:vMerge/>
          </w:tcPr>
          <w:p w14:paraId="42FB97BC" w14:textId="77777777" w:rsidR="00FB6733" w:rsidRPr="00524249" w:rsidRDefault="00FB6733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48F8CEC7" w14:textId="77777777" w:rsidR="00FB6733" w:rsidRPr="00524249" w:rsidRDefault="00FB6733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0C218D13" w14:textId="77777777" w:rsidR="00FB6733" w:rsidRPr="00524249" w:rsidRDefault="00FB6733" w:rsidP="00702B78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details of employer and tenure and attach evidence in an appendix.</w:t>
            </w:r>
          </w:p>
        </w:tc>
      </w:tr>
      <w:tr w:rsidR="00524249" w:rsidRPr="00524249" w14:paraId="01A6F8DE" w14:textId="77777777" w:rsidTr="00704870">
        <w:trPr>
          <w:trHeight w:val="340"/>
        </w:trPr>
        <w:tc>
          <w:tcPr>
            <w:tcW w:w="410" w:type="dxa"/>
            <w:vMerge/>
          </w:tcPr>
          <w:p w14:paraId="3EBD379B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C0B13F1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905337391"/>
              <w:placeholder>
                <w:docPart w:val="D507A058C68D4694B4FA4E2288153CDE"/>
              </w:placeholder>
              <w:showingPlcHdr/>
            </w:sdtPr>
            <w:sdtContent>
              <w:p w14:paraId="5008EE33" w14:textId="77777777" w:rsidR="00702B78" w:rsidRPr="00524249" w:rsidRDefault="00FB6733" w:rsidP="00FB673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5A1A28B2" w14:textId="77777777" w:rsidTr="00704870">
        <w:trPr>
          <w:trHeight w:val="78"/>
        </w:trPr>
        <w:tc>
          <w:tcPr>
            <w:tcW w:w="410" w:type="dxa"/>
            <w:vMerge w:val="restart"/>
          </w:tcPr>
          <w:p w14:paraId="7DA6040F" w14:textId="14BFCBD5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d.</w:t>
            </w:r>
          </w:p>
        </w:tc>
        <w:tc>
          <w:tcPr>
            <w:tcW w:w="2002" w:type="dxa"/>
            <w:vMerge w:val="restart"/>
          </w:tcPr>
          <w:p w14:paraId="64F6A21E" w14:textId="29BFD863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Work experience</w:t>
            </w:r>
            <w:r w:rsidR="00106621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*</w:t>
            </w:r>
          </w:p>
          <w:p w14:paraId="38E25225" w14:textId="34D9AF6D" w:rsidR="007A1A52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Industry experience related to 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the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 topic</w:t>
            </w:r>
          </w:p>
          <w:p w14:paraId="64B64937" w14:textId="5FBF55CD" w:rsidR="007A1A52" w:rsidRPr="00524249" w:rsidRDefault="00106621" w:rsidP="00FB6733">
            <w:pPr>
              <w:spacing w:line="280" w:lineRule="exact"/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*Item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s 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c and d cannot double claim.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Mandatory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course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-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related final year project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, internship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, 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or 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postgraduate project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is not counted</w:t>
            </w:r>
            <w:r w:rsidR="005B0E35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as it has contributed to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items</w:t>
            </w:r>
            <w:r w:rsidR="005B0E35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b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&amp;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h.</w:t>
            </w:r>
          </w:p>
        </w:tc>
        <w:tc>
          <w:tcPr>
            <w:tcW w:w="6092" w:type="dxa"/>
            <w:gridSpan w:val="2"/>
          </w:tcPr>
          <w:p w14:paraId="4023A789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&gt;2 year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207955647"/>
            <w:placeholder>
              <w:docPart w:val="4326C8A2BED9407597C6ADEA1CA80961"/>
            </w:placeholder>
            <w:showingPlcHdr/>
          </w:sdtPr>
          <w:sdtContent>
            <w:tc>
              <w:tcPr>
                <w:tcW w:w="1072" w:type="dxa"/>
                <w:vMerge w:val="restart"/>
                <w:vAlign w:val="center"/>
              </w:tcPr>
              <w:p w14:paraId="32DF0378" w14:textId="77777777" w:rsidR="006A6606" w:rsidRPr="00524249" w:rsidRDefault="006A6606" w:rsidP="00FB6733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3094DE1F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48EEAF12" w14:textId="77777777" w:rsidTr="00704870">
        <w:trPr>
          <w:trHeight w:val="68"/>
        </w:trPr>
        <w:tc>
          <w:tcPr>
            <w:tcW w:w="410" w:type="dxa"/>
            <w:vMerge/>
          </w:tcPr>
          <w:p w14:paraId="389821E9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3F59BB0A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70694ED7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&lt;2 year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vAlign w:val="center"/>
          </w:tcPr>
          <w:p w14:paraId="130270A4" w14:textId="4613D318" w:rsidR="006A6606" w:rsidRPr="00524249" w:rsidRDefault="006A6606" w:rsidP="00FB67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5FA7F1A8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620B23B3" w14:textId="77777777" w:rsidTr="00704870">
        <w:trPr>
          <w:trHeight w:val="57"/>
        </w:trPr>
        <w:tc>
          <w:tcPr>
            <w:tcW w:w="410" w:type="dxa"/>
            <w:vMerge/>
          </w:tcPr>
          <w:p w14:paraId="07BF14BE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488B7046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285F1090" w14:textId="77777777" w:rsidR="00341613" w:rsidRPr="00524249" w:rsidRDefault="00341613" w:rsidP="0034161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details of employer and tenure and attach evidence in an appendix.</w:t>
            </w:r>
          </w:p>
        </w:tc>
      </w:tr>
      <w:tr w:rsidR="00524249" w:rsidRPr="00524249" w14:paraId="0E1AC449" w14:textId="77777777" w:rsidTr="00704870">
        <w:trPr>
          <w:trHeight w:val="1891"/>
        </w:trPr>
        <w:tc>
          <w:tcPr>
            <w:tcW w:w="410" w:type="dxa"/>
            <w:vMerge/>
          </w:tcPr>
          <w:p w14:paraId="60657D7D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308C2118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0ADE52CA" w14:textId="43F5D680" w:rsidR="00341613" w:rsidRPr="00524249" w:rsidRDefault="00000000" w:rsidP="00341613">
            <w:pPr>
              <w:spacing w:line="280" w:lineRule="exact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1142167052"/>
                <w:placeholder>
                  <w:docPart w:val="F03D8CDBC75E4355A02CF1CC3A70974A"/>
                </w:placeholder>
                <w:showingPlcHdr/>
              </w:sdtPr>
              <w:sdtContent>
                <w:r w:rsidR="00341613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5B0E35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</w:tr>
      <w:tr w:rsidR="00524249" w:rsidRPr="00524249" w14:paraId="799912A9" w14:textId="77777777" w:rsidTr="00704870">
        <w:trPr>
          <w:trHeight w:val="392"/>
        </w:trPr>
        <w:tc>
          <w:tcPr>
            <w:tcW w:w="410" w:type="dxa"/>
            <w:vMerge w:val="restart"/>
          </w:tcPr>
          <w:p w14:paraId="33E8E123" w14:textId="223056DA" w:rsidR="00341613" w:rsidRPr="00524249" w:rsidRDefault="00E60CF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e.</w:t>
            </w:r>
          </w:p>
        </w:tc>
        <w:tc>
          <w:tcPr>
            <w:tcW w:w="2002" w:type="dxa"/>
            <w:vMerge w:val="restart"/>
          </w:tcPr>
          <w:p w14:paraId="0811D389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dustry ties</w:t>
            </w:r>
          </w:p>
        </w:tc>
        <w:tc>
          <w:tcPr>
            <w:tcW w:w="6092" w:type="dxa"/>
            <w:gridSpan w:val="2"/>
          </w:tcPr>
          <w:p w14:paraId="2EECDDC0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dustry embedded projec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8913033"/>
            <w:placeholder>
              <w:docPart w:val="0055B504BF4145959B85C56275FA9B7B"/>
            </w:placeholder>
            <w:showingPlcHdr/>
          </w:sdtPr>
          <w:sdtContent>
            <w:tc>
              <w:tcPr>
                <w:tcW w:w="1072" w:type="dxa"/>
              </w:tcPr>
              <w:p w14:paraId="5003E451" w14:textId="77777777" w:rsidR="00341613" w:rsidRPr="00524249" w:rsidRDefault="009D7F73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</w:tcPr>
          <w:p w14:paraId="405AE1E6" w14:textId="77777777" w:rsidR="00341613" w:rsidRPr="00524249" w:rsidRDefault="00341613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5A4A1B94" w14:textId="77777777" w:rsidTr="00704870">
        <w:trPr>
          <w:trHeight w:val="386"/>
        </w:trPr>
        <w:tc>
          <w:tcPr>
            <w:tcW w:w="410" w:type="dxa"/>
            <w:vMerge/>
          </w:tcPr>
          <w:p w14:paraId="006DE2FF" w14:textId="77777777" w:rsidR="009D7F73" w:rsidRPr="00524249" w:rsidRDefault="009D7F7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12A9FF05" w14:textId="77777777" w:rsidR="009D7F73" w:rsidRPr="00524249" w:rsidRDefault="009D7F7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1EA92701" w14:textId="35E3FBBD" w:rsidR="009D7F73" w:rsidRPr="00524249" w:rsidRDefault="009D7F73" w:rsidP="009D7F7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Please </w:t>
            </w:r>
            <w:r w:rsidR="005D61A9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rovide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the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details of the industry and attach a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="0015018E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Letter of Intent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, MoA, or Research Collaboration Agreement</w:t>
            </w:r>
            <w:r w:rsidR="0015018E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this </w:t>
            </w:r>
            <w:r w:rsidR="007A1A52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HDR 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project is </w:t>
            </w:r>
            <w:r w:rsidR="005D61A9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officially 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tied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with.</w:t>
            </w:r>
          </w:p>
        </w:tc>
      </w:tr>
      <w:tr w:rsidR="00524249" w:rsidRPr="00524249" w14:paraId="71A0E2D8" w14:textId="77777777" w:rsidTr="00704870">
        <w:trPr>
          <w:trHeight w:val="96"/>
        </w:trPr>
        <w:tc>
          <w:tcPr>
            <w:tcW w:w="410" w:type="dxa"/>
            <w:vMerge/>
          </w:tcPr>
          <w:p w14:paraId="6810E686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B689E75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382443649"/>
              <w:placeholder>
                <w:docPart w:val="6E280EC50033420F99C497FDE47DB38A"/>
              </w:placeholder>
              <w:showingPlcHdr/>
            </w:sdtPr>
            <w:sdtContent>
              <w:p w14:paraId="2793F168" w14:textId="77777777" w:rsidR="00341613" w:rsidRPr="00524249" w:rsidRDefault="009D7F73" w:rsidP="009D7F7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070227" w:rsidRPr="00524249" w14:paraId="2DC75D61" w14:textId="77777777" w:rsidTr="00704870">
        <w:trPr>
          <w:trHeight w:val="340"/>
        </w:trPr>
        <w:tc>
          <w:tcPr>
            <w:tcW w:w="410" w:type="dxa"/>
            <w:vMerge w:val="restart"/>
          </w:tcPr>
          <w:p w14:paraId="442B5DEC" w14:textId="7B5B83B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f.</w:t>
            </w:r>
          </w:p>
        </w:tc>
        <w:tc>
          <w:tcPr>
            <w:tcW w:w="2002" w:type="dxa"/>
            <w:vMerge w:val="restart"/>
          </w:tcPr>
          <w:p w14:paraId="4EBEFE7A" w14:textId="201043DB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Funded project</w:t>
            </w:r>
          </w:p>
        </w:tc>
        <w:tc>
          <w:tcPr>
            <w:tcW w:w="6092" w:type="dxa"/>
            <w:gridSpan w:val="2"/>
          </w:tcPr>
          <w:p w14:paraId="10355CB3" w14:textId="28C3261B" w:rsidR="00070227" w:rsidRPr="00524249" w:rsidRDefault="00070227" w:rsidP="00341613">
            <w:pPr>
              <w:spacing w:line="280" w:lineRule="exact"/>
              <w:jc w:val="both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oject financially supported by an external grant.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3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128818609"/>
            <w:placeholder>
              <w:docPart w:val="6FF3579215124FBEA4A92C76372A4F69"/>
            </w:placeholder>
            <w:showingPlcHdr/>
          </w:sdtPr>
          <w:sdtContent>
            <w:tc>
              <w:tcPr>
                <w:tcW w:w="1072" w:type="dxa"/>
              </w:tcPr>
              <w:p w14:paraId="6A31F25A" w14:textId="77777777" w:rsidR="00070227" w:rsidRPr="00524249" w:rsidRDefault="00070227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</w:tcPr>
          <w:p w14:paraId="192B50CC" w14:textId="77777777" w:rsidR="00070227" w:rsidRPr="00524249" w:rsidRDefault="00070227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3</w:t>
            </w:r>
          </w:p>
        </w:tc>
      </w:tr>
      <w:tr w:rsidR="00070227" w:rsidRPr="00524249" w14:paraId="4D3F8724" w14:textId="77777777" w:rsidTr="00704870">
        <w:trPr>
          <w:trHeight w:val="340"/>
        </w:trPr>
        <w:tc>
          <w:tcPr>
            <w:tcW w:w="410" w:type="dxa"/>
            <w:vMerge/>
          </w:tcPr>
          <w:p w14:paraId="54561FB7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070B8248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72980688" w14:textId="24195A96" w:rsidR="00070227" w:rsidRPr="00524249" w:rsidRDefault="00070227" w:rsidP="00A0002A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the details of the external grant (SUTS’ research account code, grant-holder’s name) supporting this HDR project.</w:t>
            </w:r>
          </w:p>
        </w:tc>
      </w:tr>
      <w:tr w:rsidR="00070227" w:rsidRPr="00524249" w14:paraId="3F19E0D7" w14:textId="77777777" w:rsidTr="00704870">
        <w:trPr>
          <w:trHeight w:val="87"/>
        </w:trPr>
        <w:tc>
          <w:tcPr>
            <w:tcW w:w="410" w:type="dxa"/>
            <w:vMerge/>
          </w:tcPr>
          <w:p w14:paraId="1930541C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E177C74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-837074742"/>
              <w:placeholder>
                <w:docPart w:val="4454752BDCAB471B9044DA27DAFA3457"/>
              </w:placeholder>
              <w:showingPlcHdr/>
            </w:sdtPr>
            <w:sdtContent>
              <w:p w14:paraId="160E5685" w14:textId="77777777" w:rsidR="00070227" w:rsidRPr="00524249" w:rsidRDefault="00070227" w:rsidP="00386BB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7B59AD46" w14:textId="77777777" w:rsidTr="00704870">
        <w:trPr>
          <w:trHeight w:val="220"/>
        </w:trPr>
        <w:tc>
          <w:tcPr>
            <w:tcW w:w="410" w:type="dxa"/>
            <w:vMerge w:val="restart"/>
          </w:tcPr>
          <w:p w14:paraId="5ED37E9B" w14:textId="5B4C7A3A" w:rsidR="00341613" w:rsidRPr="00524249" w:rsidRDefault="00E60CF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.</w:t>
            </w:r>
          </w:p>
        </w:tc>
        <w:tc>
          <w:tcPr>
            <w:tcW w:w="2002" w:type="dxa"/>
            <w:vMerge w:val="restart"/>
          </w:tcPr>
          <w:p w14:paraId="72ACECBA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ublication history</w:t>
            </w:r>
          </w:p>
          <w:p w14:paraId="6F029567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512A77BE" w14:textId="4BF27177" w:rsidR="00341613" w:rsidRPr="00524249" w:rsidRDefault="00341613" w:rsidP="00386BB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eer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viewed journal article =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</w:t>
            </w:r>
            <w:r w:rsidR="00386BB3"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t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per article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58259132"/>
            <w:placeholder>
              <w:docPart w:val="A118E991AF7344E4BCC665CC455F0BBD"/>
            </w:placeholder>
            <w:showingPlcHdr/>
          </w:sdtPr>
          <w:sdtContent>
            <w:tc>
              <w:tcPr>
                <w:tcW w:w="1072" w:type="dxa"/>
              </w:tcPr>
              <w:p w14:paraId="6540A071" w14:textId="77777777" w:rsidR="00341613" w:rsidRPr="00524249" w:rsidRDefault="00386BB3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7B5808E2" w14:textId="77777777" w:rsidR="00341613" w:rsidRPr="00524249" w:rsidRDefault="00341613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</w:p>
        </w:tc>
      </w:tr>
      <w:tr w:rsidR="00524249" w:rsidRPr="00524249" w14:paraId="289FB00A" w14:textId="77777777" w:rsidTr="00704870">
        <w:trPr>
          <w:trHeight w:val="340"/>
        </w:trPr>
        <w:tc>
          <w:tcPr>
            <w:tcW w:w="410" w:type="dxa"/>
            <w:vMerge/>
          </w:tcPr>
          <w:p w14:paraId="3A595B47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110F8E95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vAlign w:val="center"/>
          </w:tcPr>
          <w:p w14:paraId="1CDDB12A" w14:textId="6A624771" w:rsidR="00386BB3" w:rsidRPr="00524249" w:rsidRDefault="00386BB3" w:rsidP="00341613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journal publications, and attach evidence in an appendix.</w:t>
            </w:r>
            <w:r w:rsidR="00A0002A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  <w:tc>
          <w:tcPr>
            <w:tcW w:w="909" w:type="dxa"/>
            <w:vMerge/>
          </w:tcPr>
          <w:p w14:paraId="7FE25339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507DEBCA" w14:textId="77777777" w:rsidTr="00704870">
        <w:trPr>
          <w:trHeight w:val="161"/>
        </w:trPr>
        <w:tc>
          <w:tcPr>
            <w:tcW w:w="410" w:type="dxa"/>
            <w:vMerge/>
          </w:tcPr>
          <w:p w14:paraId="11312CB4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268CAA4B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79411432"/>
              <w:placeholder>
                <w:docPart w:val="AE512D7239A04DBABD9A7DEBF7ABAEBA"/>
              </w:placeholder>
              <w:showingPlcHdr/>
            </w:sdtPr>
            <w:sdtContent>
              <w:p w14:paraId="7D6DBBDC" w14:textId="77777777" w:rsidR="00E965C7" w:rsidRPr="00524249" w:rsidRDefault="00E965C7" w:rsidP="00E965C7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75CCE519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CD10917" w14:textId="77777777" w:rsidTr="00704870">
        <w:trPr>
          <w:trHeight w:val="340"/>
        </w:trPr>
        <w:tc>
          <w:tcPr>
            <w:tcW w:w="410" w:type="dxa"/>
            <w:vMerge/>
          </w:tcPr>
          <w:p w14:paraId="09CB7A08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5E15299F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6CEA92C0" w14:textId="738352DA" w:rsidR="00E965C7" w:rsidRPr="00524249" w:rsidRDefault="00E965C7" w:rsidP="00E965C7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eer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viewed conference paper =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per conference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793816886"/>
            <w:placeholder>
              <w:docPart w:val="5178721FE48241ABB6A71ECEF60BEC6F"/>
            </w:placeholder>
            <w:showingPlcHdr/>
          </w:sdtPr>
          <w:sdtContent>
            <w:tc>
              <w:tcPr>
                <w:tcW w:w="1072" w:type="dxa"/>
              </w:tcPr>
              <w:p w14:paraId="7E0CAF5B" w14:textId="77777777" w:rsidR="00E965C7" w:rsidRPr="00524249" w:rsidRDefault="00E965C7" w:rsidP="00E965C7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/>
          </w:tcPr>
          <w:p w14:paraId="47B02D92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6FECF5C6" w14:textId="77777777" w:rsidTr="00704870">
        <w:trPr>
          <w:trHeight w:val="146"/>
        </w:trPr>
        <w:tc>
          <w:tcPr>
            <w:tcW w:w="410" w:type="dxa"/>
            <w:vMerge/>
          </w:tcPr>
          <w:p w14:paraId="0A568309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33EDB548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p w14:paraId="415049CC" w14:textId="100E6631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conference proceedings published and attach evidence in an appendix.</w:t>
            </w:r>
          </w:p>
        </w:tc>
        <w:tc>
          <w:tcPr>
            <w:tcW w:w="909" w:type="dxa"/>
            <w:vMerge/>
          </w:tcPr>
          <w:p w14:paraId="402BEB41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5D8E8E33" w14:textId="77777777" w:rsidTr="00704870">
        <w:trPr>
          <w:trHeight w:val="219"/>
        </w:trPr>
        <w:tc>
          <w:tcPr>
            <w:tcW w:w="410" w:type="dxa"/>
            <w:vMerge/>
          </w:tcPr>
          <w:p w14:paraId="709DB2F9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CE7F902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-1838918865"/>
              <w:placeholder>
                <w:docPart w:val="958EC20CF6D646BDBBF6A9A4B5EDEFA4"/>
              </w:placeholder>
              <w:showingPlcHdr/>
            </w:sdtPr>
            <w:sdtContent>
              <w:p w14:paraId="1A48B9FD" w14:textId="77777777" w:rsidR="00E965C7" w:rsidRPr="00524249" w:rsidRDefault="00E965C7" w:rsidP="00E965C7">
                <w:pPr>
                  <w:rPr>
                    <w:rFonts w:ascii="Arial" w:hAnsi="Arial" w:cs="Arial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7313E6EA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BC41175" w14:textId="77777777" w:rsidTr="00704870">
        <w:trPr>
          <w:trHeight w:val="408"/>
        </w:trPr>
        <w:tc>
          <w:tcPr>
            <w:tcW w:w="410" w:type="dxa"/>
            <w:vMerge/>
          </w:tcPr>
          <w:p w14:paraId="40F229A5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25348718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6B2F69A0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Others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0.5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653183477"/>
            <w:placeholder>
              <w:docPart w:val="F02700769C4246A0ACAB20802117841A"/>
            </w:placeholder>
            <w:showingPlcHdr/>
          </w:sdtPr>
          <w:sdtContent>
            <w:tc>
              <w:tcPr>
                <w:tcW w:w="1072" w:type="dxa"/>
              </w:tcPr>
              <w:p w14:paraId="14F40B06" w14:textId="77777777" w:rsidR="00E07F97" w:rsidRPr="00524249" w:rsidRDefault="00E07F97" w:rsidP="00E07F97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/>
          </w:tcPr>
          <w:p w14:paraId="7157AE3B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1D4B4BE0" w14:textId="77777777" w:rsidTr="00704870">
        <w:trPr>
          <w:trHeight w:val="402"/>
        </w:trPr>
        <w:tc>
          <w:tcPr>
            <w:tcW w:w="410" w:type="dxa"/>
            <w:vMerge/>
          </w:tcPr>
          <w:p w14:paraId="3BDE9171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47E7104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p w14:paraId="61C2A5E8" w14:textId="77777777" w:rsidR="00E07F97" w:rsidRPr="00524249" w:rsidRDefault="00E07F97" w:rsidP="00E07F97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other research-related publications (e.g. research reports, white papers), and attach evidence in an appendix.</w:t>
            </w:r>
          </w:p>
        </w:tc>
        <w:tc>
          <w:tcPr>
            <w:tcW w:w="909" w:type="dxa"/>
            <w:vMerge/>
          </w:tcPr>
          <w:p w14:paraId="03638E00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2BFF59D9" w14:textId="77777777" w:rsidTr="00704870">
        <w:trPr>
          <w:trHeight w:val="112"/>
        </w:trPr>
        <w:tc>
          <w:tcPr>
            <w:tcW w:w="410" w:type="dxa"/>
            <w:vMerge/>
          </w:tcPr>
          <w:p w14:paraId="6CAA9ADA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8038C29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949494521"/>
              <w:placeholder>
                <w:docPart w:val="100D3DDE0FC6423BA1895C9041AF8EA6"/>
              </w:placeholder>
              <w:showingPlcHdr/>
            </w:sdtPr>
            <w:sdtContent>
              <w:p w14:paraId="6B25018B" w14:textId="77777777" w:rsidR="00E07F97" w:rsidRPr="00524249" w:rsidRDefault="00E07F97" w:rsidP="00E07F97">
                <w:pPr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05B92CFB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D7472E3" w14:textId="77777777" w:rsidTr="00704870">
        <w:trPr>
          <w:trHeight w:val="186"/>
        </w:trPr>
        <w:tc>
          <w:tcPr>
            <w:tcW w:w="410" w:type="dxa"/>
            <w:vAlign w:val="center"/>
          </w:tcPr>
          <w:p w14:paraId="7E26AA4D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2" w:type="dxa"/>
            <w:vAlign w:val="center"/>
          </w:tcPr>
          <w:p w14:paraId="2C604F53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4282" w:type="dxa"/>
            <w:vAlign w:val="center"/>
          </w:tcPr>
          <w:p w14:paraId="05CFE6AB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SUBTOTAL</w:t>
            </w:r>
          </w:p>
        </w:tc>
        <w:tc>
          <w:tcPr>
            <w:tcW w:w="3791" w:type="dxa"/>
            <w:gridSpan w:val="3"/>
            <w:vAlign w:val="center"/>
          </w:tcPr>
          <w:p w14:paraId="13D0D47D" w14:textId="07D157E8" w:rsidR="00E07F97" w:rsidRPr="00524249" w:rsidRDefault="00000000" w:rsidP="00C5356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-1196457237"/>
                <w:placeholder>
                  <w:docPart w:val="AFE7D550F8F843359D2CAB78F4254582"/>
                </w:placeholder>
                <w:showingPlcHdr/>
              </w:sdtPr>
              <w:sdtContent>
                <w:r w:rsidR="00E07F97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E07F97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/ </w:t>
            </w:r>
            <w:r w:rsidR="00DD115F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20</w:t>
            </w:r>
          </w:p>
        </w:tc>
      </w:tr>
    </w:tbl>
    <w:p w14:paraId="2EDD154A" w14:textId="736A44A2" w:rsidR="00E60CF3" w:rsidRDefault="00E60CF3">
      <w:pPr>
        <w:rPr>
          <w:color w:val="000000" w:themeColor="text1"/>
        </w:rPr>
      </w:pPr>
    </w:p>
    <w:p w14:paraId="4ED7EB3E" w14:textId="77777777" w:rsidR="00704870" w:rsidRPr="00524249" w:rsidRDefault="00704870">
      <w:pPr>
        <w:rPr>
          <w:color w:val="000000" w:themeColor="text1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4678"/>
        <w:gridCol w:w="1701"/>
        <w:gridCol w:w="1843"/>
      </w:tblGrid>
      <w:tr w:rsidR="00524249" w:rsidRPr="00524249" w14:paraId="7071A706" w14:textId="77777777" w:rsidTr="00704870">
        <w:trPr>
          <w:trHeight w:val="340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D79B069" w14:textId="7860A669" w:rsidR="00A82A65" w:rsidRPr="00524249" w:rsidRDefault="00A82A65" w:rsidP="005A4C7A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5A4C7A" w:rsidRPr="00524249">
              <w:rPr>
                <w:rFonts w:ascii="Arial Narrow" w:hAnsi="Arial Narrow"/>
                <w:b/>
                <w:color w:val="FFFFFF" w:themeColor="background1"/>
              </w:rPr>
              <w:t>E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="005A4C7A" w:rsidRPr="00524249">
              <w:rPr>
                <w:rFonts w:ascii="Arial Narrow" w:hAnsi="Arial Narrow"/>
                <w:b/>
                <w:bCs/>
                <w:color w:val="FFFFFF" w:themeColor="background1"/>
              </w:rPr>
              <w:t>DECLARATION AND SIGNATURE</w:t>
            </w:r>
            <w:r w:rsidR="004C6A9C" w:rsidRPr="00524249">
              <w:rPr>
                <w:rFonts w:ascii="Arial Narrow" w:hAnsi="Arial Narrow"/>
                <w:b/>
                <w:bCs/>
                <w:color w:val="FFFFFF" w:themeColor="background1"/>
              </w:rPr>
              <w:t>(</w:t>
            </w:r>
            <w:r w:rsidR="005A4C7A" w:rsidRPr="00524249">
              <w:rPr>
                <w:rFonts w:ascii="Arial Narrow" w:hAnsi="Arial Narrow"/>
                <w:b/>
                <w:bCs/>
                <w:color w:val="FFFFFF" w:themeColor="background1"/>
              </w:rPr>
              <w:t>S</w:t>
            </w:r>
            <w:r w:rsidR="004C6A9C" w:rsidRPr="00524249">
              <w:rPr>
                <w:rFonts w:ascii="Arial Narrow" w:hAnsi="Arial Narrow"/>
                <w:b/>
                <w:bCs/>
                <w:color w:val="FFFFFF" w:themeColor="background1"/>
              </w:rPr>
              <w:t>)</w:t>
            </w:r>
          </w:p>
        </w:tc>
      </w:tr>
      <w:tr w:rsidR="00524249" w:rsidRPr="00524249" w14:paraId="50C4810D" w14:textId="77777777" w:rsidTr="00704870">
        <w:trPr>
          <w:trHeight w:val="340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vAlign w:val="center"/>
          </w:tcPr>
          <w:p w14:paraId="263EC2D1" w14:textId="6679B75C" w:rsidR="007F7A2D" w:rsidRPr="00524249" w:rsidRDefault="007F7A2D" w:rsidP="00704870">
            <w:pPr>
              <w:spacing w:before="20" w:after="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 xml:space="preserve">I declare that all the information provided by me for this application is true.  I acknowledge that Swinburne Sarawak reserves the right to vary or reverse any decision regarding this scholarship offered on the basis of incorrect or incomplete information provided by myself. </w:t>
            </w:r>
          </w:p>
        </w:tc>
      </w:tr>
      <w:tr w:rsidR="00524249" w:rsidRPr="00524249" w14:paraId="60E88BC1" w14:textId="77777777" w:rsidTr="00704870">
        <w:trPr>
          <w:trHeight w:val="238"/>
        </w:trPr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1D97A13F" w14:textId="77777777" w:rsidR="004C1559" w:rsidRPr="00524249" w:rsidRDefault="004C6A9C" w:rsidP="00E94E94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 of Applicant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vAlign w:val="center"/>
          </w:tcPr>
          <w:p w14:paraId="5D11B957" w14:textId="77777777" w:rsidR="004C1559" w:rsidRPr="00524249" w:rsidRDefault="004C1559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  <w:p w14:paraId="7A3544E7" w14:textId="77777777" w:rsidR="004C6A9C" w:rsidRPr="00524249" w:rsidRDefault="004C6A9C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  <w:p w14:paraId="68A14B4D" w14:textId="77777777" w:rsidR="004C6A9C" w:rsidRPr="00524249" w:rsidRDefault="004C6A9C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0ED2ACB5" w14:textId="77777777" w:rsidR="004C1559" w:rsidRPr="00524249" w:rsidRDefault="004C6A9C" w:rsidP="00FD032D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ate (DD/MM/YY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338462A" w14:textId="77777777" w:rsidR="004C1559" w:rsidRPr="00524249" w:rsidRDefault="004C1559" w:rsidP="00FD032D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5446446D" w14:textId="77777777" w:rsidR="00A82A65" w:rsidRPr="00524249" w:rsidRDefault="00A82A65" w:rsidP="00A82A65">
      <w:pPr>
        <w:pBdr>
          <w:bottom w:val="single" w:sz="6" w:space="1" w:color="auto"/>
        </w:pBdr>
        <w:spacing w:after="0" w:line="240" w:lineRule="auto"/>
        <w:rPr>
          <w:color w:val="000000" w:themeColor="text1"/>
        </w:rPr>
      </w:pPr>
    </w:p>
    <w:p w14:paraId="26BBF738" w14:textId="77777777" w:rsidR="0051048E" w:rsidRPr="00524249" w:rsidRDefault="0051048E" w:rsidP="00A82A65">
      <w:pPr>
        <w:spacing w:after="0" w:line="240" w:lineRule="auto"/>
        <w:rPr>
          <w:color w:val="000000" w:themeColor="text1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11"/>
        <w:gridCol w:w="2001"/>
        <w:gridCol w:w="6092"/>
        <w:gridCol w:w="1072"/>
        <w:gridCol w:w="909"/>
      </w:tblGrid>
      <w:tr w:rsidR="00524249" w:rsidRPr="00524249" w14:paraId="0F7102F3" w14:textId="77777777" w:rsidTr="00704870">
        <w:trPr>
          <w:trHeight w:val="340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1407EF38" w14:textId="77777777" w:rsidR="00A82A65" w:rsidRPr="00524249" w:rsidRDefault="00E90D71" w:rsidP="007B419D">
            <w:pPr>
              <w:spacing w:before="20" w:after="20"/>
              <w:rPr>
                <w:rFonts w:ascii="Arial Narrow" w:hAnsi="Arial Narrow"/>
                <w:color w:val="FFFFFF" w:themeColor="background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>FOR OFFICE USE ONLY</w:t>
            </w:r>
          </w:p>
        </w:tc>
      </w:tr>
      <w:tr w:rsidR="00524249" w:rsidRPr="00524249" w14:paraId="0EB0E088" w14:textId="77777777" w:rsidTr="00704870">
        <w:trPr>
          <w:trHeight w:val="340"/>
          <w:tblHeader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2B0C3743" w14:textId="178BF3D3" w:rsidR="00E856D1" w:rsidRPr="00524249" w:rsidRDefault="00E856D1" w:rsidP="00A8025A">
            <w:pPr>
              <w:rPr>
                <w:rFonts w:ascii="Arial Narrow" w:hAnsi="Arial Narrow" w:cs="Arial"/>
                <w:b/>
                <w:color w:val="FFFFFF" w:themeColor="background1"/>
              </w:rPr>
            </w:pP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 xml:space="preserve">SECTION </w:t>
            </w:r>
            <w:r w:rsidR="00524249">
              <w:rPr>
                <w:rFonts w:ascii="Arial Narrow" w:hAnsi="Arial Narrow" w:cs="Arial"/>
                <w:b/>
                <w:color w:val="FFFFFF" w:themeColor="background1"/>
              </w:rPr>
              <w:t>F</w:t>
            </w: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>: DETAILS AND POINTS CLAIMED UNDER THE RELEVANT CRITERIA</w:t>
            </w:r>
          </w:p>
        </w:tc>
      </w:tr>
      <w:tr w:rsidR="00524249" w:rsidRPr="00524249" w14:paraId="471C18B7" w14:textId="77777777" w:rsidTr="00704870">
        <w:trPr>
          <w:trHeight w:val="340"/>
          <w:tblHeader/>
        </w:trPr>
        <w:tc>
          <w:tcPr>
            <w:tcW w:w="411" w:type="dxa"/>
            <w:vAlign w:val="center"/>
          </w:tcPr>
          <w:p w14:paraId="32A2770E" w14:textId="77777777" w:rsidR="00E856D1" w:rsidRPr="00524249" w:rsidRDefault="00E856D1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1" w:type="dxa"/>
            <w:vAlign w:val="center"/>
          </w:tcPr>
          <w:p w14:paraId="1DBE3006" w14:textId="77777777" w:rsidR="00E856D1" w:rsidRPr="00524249" w:rsidRDefault="00E856D1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shd w:val="clear" w:color="auto" w:fill="808080" w:themeFill="background1" w:themeFillShade="80"/>
            <w:vAlign w:val="center"/>
          </w:tcPr>
          <w:p w14:paraId="24452B26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riteria</w:t>
            </w:r>
          </w:p>
        </w:tc>
        <w:tc>
          <w:tcPr>
            <w:tcW w:w="1072" w:type="dxa"/>
            <w:shd w:val="clear" w:color="auto" w:fill="808080" w:themeFill="background1" w:themeFillShade="80"/>
            <w:vAlign w:val="center"/>
          </w:tcPr>
          <w:p w14:paraId="0C9529E6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  <w:p w14:paraId="51750EE8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laimed</w:t>
            </w:r>
          </w:p>
        </w:tc>
        <w:tc>
          <w:tcPr>
            <w:tcW w:w="909" w:type="dxa"/>
            <w:shd w:val="clear" w:color="auto" w:fill="808080" w:themeFill="background1" w:themeFillShade="80"/>
            <w:vAlign w:val="center"/>
          </w:tcPr>
          <w:p w14:paraId="12C9B685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 xml:space="preserve">Max </w:t>
            </w:r>
          </w:p>
          <w:p w14:paraId="5F6BD6CB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</w:tc>
      </w:tr>
      <w:tr w:rsidR="00524249" w:rsidRPr="00524249" w14:paraId="37C999C5" w14:textId="77777777" w:rsidTr="00704870">
        <w:trPr>
          <w:trHeight w:val="101"/>
        </w:trPr>
        <w:tc>
          <w:tcPr>
            <w:tcW w:w="411" w:type="dxa"/>
            <w:vMerge w:val="restart"/>
          </w:tcPr>
          <w:p w14:paraId="39F31C4D" w14:textId="387A60DC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h.</w:t>
            </w:r>
          </w:p>
        </w:tc>
        <w:tc>
          <w:tcPr>
            <w:tcW w:w="2001" w:type="dxa"/>
            <w:vMerge w:val="restart"/>
          </w:tcPr>
          <w:p w14:paraId="3E918EC3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711EB20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Cumulative Grade Point Average in highest held degree </w:t>
            </w:r>
          </w:p>
        </w:tc>
        <w:tc>
          <w:tcPr>
            <w:tcW w:w="6092" w:type="dxa"/>
          </w:tcPr>
          <w:p w14:paraId="41A13CB8" w14:textId="1046DCF4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Academic Performance: </w:t>
            </w:r>
            <w:r w:rsidR="00001D45" w:rsidRPr="00001D45">
              <w:rPr>
                <w:rFonts w:ascii="Arial" w:eastAsia="Times New Roman" w:hAnsi="Arial" w:cs="Arial" w:hint="eastAsia"/>
                <w:color w:val="000000" w:themeColor="text1"/>
                <w:sz w:val="18"/>
                <w:szCs w:val="18"/>
                <w:lang w:val="en-AU"/>
              </w:rPr>
              <w:t>3.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  <w:r w:rsidR="00001D45" w:rsidRPr="00001D45">
              <w:rPr>
                <w:rFonts w:ascii="Arial" w:eastAsia="Times New Roman" w:hAnsi="Arial" w:cs="Arial" w:hint="eastAsia"/>
                <w:color w:val="000000" w:themeColor="text1"/>
                <w:sz w:val="18"/>
                <w:szCs w:val="18"/>
                <w:lang w:val="en-AU"/>
              </w:rPr>
              <w:t xml:space="preserve"> ≤ CGPA &lt; 3.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5</w:t>
            </w:r>
            <w:r w:rsidR="00001D45" w:rsidRPr="00001D45">
              <w:rPr>
                <w:rFonts w:ascii="Arial" w:eastAsia="Times New Roman" w:hAnsi="Arial" w:cs="Arial" w:hint="eastAsia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(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6</w:t>
            </w:r>
            <w:r w:rsidRPr="00524249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867415118"/>
            <w:placeholder>
              <w:docPart w:val="F1CA9E77E5804C39AF73929EE67D8CDE"/>
            </w:placeholder>
            <w:showingPlcHdr/>
          </w:sdtPr>
          <w:sdtContent>
            <w:tc>
              <w:tcPr>
                <w:tcW w:w="1072" w:type="dxa"/>
                <w:vMerge w:val="restart"/>
                <w:vAlign w:val="center"/>
              </w:tcPr>
              <w:p w14:paraId="61A327E6" w14:textId="77777777" w:rsidR="006A6606" w:rsidRPr="00524249" w:rsidRDefault="006A6606" w:rsidP="00BC582E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4B3E8037" w14:textId="46C483C1" w:rsidR="006A6606" w:rsidRPr="00524249" w:rsidRDefault="00B45BB1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6</w:t>
            </w:r>
          </w:p>
        </w:tc>
      </w:tr>
      <w:tr w:rsidR="00524249" w:rsidRPr="00524249" w14:paraId="2212FFC5" w14:textId="77777777" w:rsidTr="00704870">
        <w:trPr>
          <w:trHeight w:val="92"/>
        </w:trPr>
        <w:tc>
          <w:tcPr>
            <w:tcW w:w="411" w:type="dxa"/>
            <w:vMerge/>
          </w:tcPr>
          <w:p w14:paraId="4C1CE199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0B078BE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3B8F67F9" w14:textId="5AEF2B20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3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≤ CGPA &lt; 3.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(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5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vAlign w:val="center"/>
          </w:tcPr>
          <w:p w14:paraId="07949EBE" w14:textId="288CB778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6B9A85FC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720026A7" w14:textId="77777777" w:rsidTr="00704870">
        <w:trPr>
          <w:trHeight w:val="81"/>
        </w:trPr>
        <w:tc>
          <w:tcPr>
            <w:tcW w:w="411" w:type="dxa"/>
            <w:vMerge/>
            <w:vAlign w:val="center"/>
          </w:tcPr>
          <w:p w14:paraId="4DEAFFB5" w14:textId="77777777" w:rsidR="006A6606" w:rsidRPr="00524249" w:rsidRDefault="006A6606" w:rsidP="00BC582E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4B60A61C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55D15477" w14:textId="218C710F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≤ CGPA &lt; 3.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3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(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vAlign w:val="center"/>
          </w:tcPr>
          <w:p w14:paraId="5AA24055" w14:textId="05D01669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1D8AD453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1741CC55" w14:textId="77777777" w:rsidTr="00704870">
        <w:trPr>
          <w:trHeight w:val="86"/>
        </w:trPr>
        <w:tc>
          <w:tcPr>
            <w:tcW w:w="411" w:type="dxa"/>
            <w:vMerge/>
            <w:vAlign w:val="center"/>
          </w:tcPr>
          <w:p w14:paraId="0AD7BED8" w14:textId="77777777" w:rsidR="006A6606" w:rsidRPr="00524249" w:rsidRDefault="006A6606" w:rsidP="00BC582E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11C126C9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39F996FB" w14:textId="64750018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1 ≤ CGPA &lt; 3.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(</w:t>
            </w:r>
            <w:r w:rsidR="00001D45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3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vAlign w:val="center"/>
          </w:tcPr>
          <w:p w14:paraId="3721EA3C" w14:textId="3945F564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2B23CB7A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36CFC13C" w14:textId="77777777" w:rsidTr="00704870">
        <w:trPr>
          <w:trHeight w:val="75"/>
        </w:trPr>
        <w:tc>
          <w:tcPr>
            <w:tcW w:w="411" w:type="dxa"/>
          </w:tcPr>
          <w:p w14:paraId="1BECFEB2" w14:textId="76D44868" w:rsidR="00E856D1" w:rsidRPr="00524249" w:rsidRDefault="00E856D1" w:rsidP="00E856D1">
            <w:pPr>
              <w:spacing w:line="280" w:lineRule="exact"/>
              <w:ind w:left="34" w:hanging="34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</w:t>
            </w:r>
            <w:r w:rsidR="00E60CF3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.</w:t>
            </w:r>
          </w:p>
        </w:tc>
        <w:tc>
          <w:tcPr>
            <w:tcW w:w="2001" w:type="dxa"/>
          </w:tcPr>
          <w:p w14:paraId="6DF3C0D0" w14:textId="77777777" w:rsidR="00E856D1" w:rsidRPr="00524249" w:rsidRDefault="00E856D1" w:rsidP="00A8025A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feree Report</w:t>
            </w:r>
          </w:p>
        </w:tc>
        <w:tc>
          <w:tcPr>
            <w:tcW w:w="6092" w:type="dxa"/>
          </w:tcPr>
          <w:p w14:paraId="3B38D6B6" w14:textId="2BE3BDF8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Application rated as ‘exceptional’ by </w:t>
            </w:r>
            <w:r w:rsidR="0091691C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oth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referees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Align w:val="center"/>
          </w:tcPr>
          <w:p w14:paraId="0E91D45E" w14:textId="77777777" w:rsidR="00E856D1" w:rsidRPr="00524249" w:rsidRDefault="00E856D1" w:rsidP="00A8025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Align w:val="center"/>
          </w:tcPr>
          <w:p w14:paraId="0B8CE23C" w14:textId="77777777" w:rsidR="00E856D1" w:rsidRPr="00524249" w:rsidRDefault="00E856D1" w:rsidP="00A8025A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1</w:t>
            </w:r>
          </w:p>
        </w:tc>
      </w:tr>
      <w:tr w:rsidR="00524249" w:rsidRPr="00524249" w14:paraId="3F0F8759" w14:textId="77777777" w:rsidTr="00704870">
        <w:trPr>
          <w:trHeight w:val="66"/>
        </w:trPr>
        <w:tc>
          <w:tcPr>
            <w:tcW w:w="411" w:type="dxa"/>
            <w:vAlign w:val="center"/>
          </w:tcPr>
          <w:p w14:paraId="5B34DF6E" w14:textId="77777777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1" w:type="dxa"/>
            <w:vAlign w:val="center"/>
          </w:tcPr>
          <w:p w14:paraId="166C677D" w14:textId="77777777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6092" w:type="dxa"/>
            <w:vAlign w:val="center"/>
          </w:tcPr>
          <w:p w14:paraId="57CAE8CC" w14:textId="4C2ED378" w:rsidR="00E856D1" w:rsidRPr="00524249" w:rsidRDefault="00E856D1" w:rsidP="00E60CF3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SUBTOTAL</w:t>
            </w:r>
            <w:r w:rsidR="00800FEF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Section D ([Item</w:t>
            </w:r>
            <w:r w:rsidR="008D37A3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s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 xml:space="preserve"> a – </w:t>
            </w:r>
            <w:r w:rsidR="00E60CF3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g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)</w:t>
            </w:r>
          </w:p>
        </w:tc>
        <w:tc>
          <w:tcPr>
            <w:tcW w:w="1981" w:type="dxa"/>
            <w:gridSpan w:val="2"/>
            <w:vAlign w:val="center"/>
          </w:tcPr>
          <w:p w14:paraId="1E51B167" w14:textId="65ED938B" w:rsidR="00E856D1" w:rsidRPr="00524249" w:rsidRDefault="00E856D1" w:rsidP="00E60CF3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="005D6DDC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 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/ </w:t>
            </w:r>
            <w:r w:rsidR="00DD115F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20</w:t>
            </w:r>
          </w:p>
        </w:tc>
      </w:tr>
      <w:tr w:rsidR="00524249" w:rsidRPr="00524249" w14:paraId="4C8085B9" w14:textId="77777777" w:rsidTr="00704870">
        <w:trPr>
          <w:trHeight w:val="57"/>
        </w:trPr>
        <w:tc>
          <w:tcPr>
            <w:tcW w:w="411" w:type="dxa"/>
            <w:vAlign w:val="center"/>
          </w:tcPr>
          <w:p w14:paraId="51C82D62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1" w:type="dxa"/>
            <w:vAlign w:val="center"/>
          </w:tcPr>
          <w:p w14:paraId="0781F075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6092" w:type="dxa"/>
            <w:vAlign w:val="center"/>
          </w:tcPr>
          <w:p w14:paraId="1EF2628B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FINAL TOTAL</w:t>
            </w:r>
          </w:p>
        </w:tc>
        <w:tc>
          <w:tcPr>
            <w:tcW w:w="1981" w:type="dxa"/>
            <w:gridSpan w:val="2"/>
            <w:vAlign w:val="center"/>
          </w:tcPr>
          <w:p w14:paraId="53BB1E26" w14:textId="35950672" w:rsidR="005D6DDC" w:rsidRPr="00524249" w:rsidRDefault="005D6DDC" w:rsidP="005D6DD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    / </w:t>
            </w:r>
            <w:r w:rsidR="003E7AB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2</w:t>
            </w:r>
            <w:r w:rsidR="007812AF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7</w:t>
            </w:r>
          </w:p>
        </w:tc>
      </w:tr>
      <w:tr w:rsidR="00524249" w:rsidRPr="00524249" w14:paraId="6034CB93" w14:textId="77777777" w:rsidTr="00704870">
        <w:trPr>
          <w:trHeight w:val="340"/>
        </w:trPr>
        <w:tc>
          <w:tcPr>
            <w:tcW w:w="8504" w:type="dxa"/>
            <w:gridSpan w:val="3"/>
            <w:shd w:val="clear" w:color="auto" w:fill="000000" w:themeFill="text1"/>
            <w:vAlign w:val="center"/>
          </w:tcPr>
          <w:p w14:paraId="085B523E" w14:textId="05E1A440" w:rsidR="00524249" w:rsidRPr="00524249" w:rsidRDefault="00192724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SOR </w:t>
            </w:r>
            <w:r w:rsid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DMIN VERIFICATION</w:t>
            </w:r>
          </w:p>
        </w:tc>
        <w:tc>
          <w:tcPr>
            <w:tcW w:w="1981" w:type="dxa"/>
            <w:gridSpan w:val="2"/>
            <w:shd w:val="clear" w:color="auto" w:fill="000000" w:themeFill="text1"/>
            <w:vAlign w:val="center"/>
          </w:tcPr>
          <w:p w14:paraId="326ED02B" w14:textId="77777777" w:rsidR="00524249" w:rsidRPr="00524249" w:rsidRDefault="00524249" w:rsidP="005D6DD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</w:tr>
      <w:tr w:rsidR="00524249" w:rsidRPr="00524249" w14:paraId="226B3607" w14:textId="77777777" w:rsidTr="00704870">
        <w:trPr>
          <w:trHeight w:val="987"/>
        </w:trPr>
        <w:tc>
          <w:tcPr>
            <w:tcW w:w="10485" w:type="dxa"/>
            <w:gridSpan w:val="5"/>
            <w:vAlign w:val="center"/>
          </w:tcPr>
          <w:p w14:paraId="6472AAF4" w14:textId="77777777" w:rsidR="005D6DDC" w:rsidRPr="00524249" w:rsidRDefault="005D6DDC" w:rsidP="005D6DDC">
            <w:pPr>
              <w:spacing w:before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o the claims in this form match evidence provided in the appendices and/or the CV and documentation submitted with the application form?</w:t>
            </w:r>
          </w:p>
          <w:p w14:paraId="1E1549B4" w14:textId="77777777" w:rsidR="005D6DDC" w:rsidRPr="00524249" w:rsidRDefault="005D6DDC" w:rsidP="005D6DDC">
            <w:pPr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1B949EB" w14:textId="77777777" w:rsidR="005D6DDC" w:rsidRPr="00524249" w:rsidRDefault="005D6DDC" w:rsidP="005D6DD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Yes</w:t>
            </w:r>
          </w:p>
          <w:p w14:paraId="6AFA6114" w14:textId="56A05118" w:rsidR="005D6DDC" w:rsidRPr="00524249" w:rsidRDefault="005D6DDC" w:rsidP="004375F9">
            <w:pPr>
              <w:pStyle w:val="ListParagraph"/>
              <w:numPr>
                <w:ilvl w:val="0"/>
                <w:numId w:val="3"/>
              </w:numPr>
              <w:spacing w:after="120"/>
              <w:ind w:left="714" w:hanging="357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.  If No, please comment: </w:t>
            </w:r>
          </w:p>
        </w:tc>
      </w:tr>
      <w:tr w:rsidR="00524249" w:rsidRPr="00524249" w14:paraId="11798F7B" w14:textId="77777777" w:rsidTr="00704870">
        <w:trPr>
          <w:trHeight w:val="112"/>
        </w:trPr>
        <w:tc>
          <w:tcPr>
            <w:tcW w:w="2412" w:type="dxa"/>
            <w:gridSpan w:val="2"/>
            <w:vAlign w:val="center"/>
          </w:tcPr>
          <w:p w14:paraId="06046477" w14:textId="63A4CA79" w:rsidR="005D6DDC" w:rsidRPr="00524249" w:rsidRDefault="005D6DDC" w:rsidP="005D6DDC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Verified</w:t>
            </w:r>
            <w:r w:rsidR="00E94E94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y:</w:t>
            </w:r>
          </w:p>
        </w:tc>
        <w:tc>
          <w:tcPr>
            <w:tcW w:w="8073" w:type="dxa"/>
            <w:gridSpan w:val="3"/>
            <w:vAlign w:val="center"/>
          </w:tcPr>
          <w:p w14:paraId="130EA266" w14:textId="77777777" w:rsidR="005D6DDC" w:rsidRPr="00524249" w:rsidRDefault="005D6DDC" w:rsidP="005D6DDC">
            <w:pPr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  <w:p w14:paraId="40E44D62" w14:textId="4AE88B09" w:rsidR="005D6DDC" w:rsidRPr="00524249" w:rsidRDefault="00542E15" w:rsidP="00704870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                                                                   Date:</w:t>
            </w:r>
          </w:p>
        </w:tc>
      </w:tr>
      <w:tr w:rsidR="00524249" w:rsidRPr="00524249" w14:paraId="6577E98C" w14:textId="77777777" w:rsidTr="00704870">
        <w:trPr>
          <w:trHeight w:val="469"/>
        </w:trPr>
        <w:tc>
          <w:tcPr>
            <w:tcW w:w="2412" w:type="dxa"/>
            <w:gridSpan w:val="2"/>
            <w:vAlign w:val="center"/>
          </w:tcPr>
          <w:p w14:paraId="3DB842ED" w14:textId="60F4A504" w:rsidR="00E94E94" w:rsidRPr="00524249" w:rsidRDefault="00E94E94" w:rsidP="005D6DDC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Comments:</w:t>
            </w:r>
          </w:p>
        </w:tc>
        <w:tc>
          <w:tcPr>
            <w:tcW w:w="8073" w:type="dxa"/>
            <w:gridSpan w:val="3"/>
            <w:vAlign w:val="center"/>
          </w:tcPr>
          <w:p w14:paraId="60EC54A3" w14:textId="77777777" w:rsidR="00E94E94" w:rsidRPr="00524249" w:rsidRDefault="00E94E94" w:rsidP="005D6DDC">
            <w:pPr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2876932A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3EB45D93" w14:textId="5D26FBAC" w:rsidR="001E0257" w:rsidRPr="00524249" w:rsidRDefault="001E0257" w:rsidP="00A8025A">
            <w:pPr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ACULTY RECOMMENDATION</w:t>
            </w:r>
          </w:p>
        </w:tc>
      </w:tr>
      <w:tr w:rsidR="00524249" w:rsidRPr="00524249" w14:paraId="51589938" w14:textId="77777777" w:rsidTr="00704870">
        <w:tblPrEx>
          <w:jc w:val="center"/>
        </w:tblPrEx>
        <w:trPr>
          <w:trHeight w:val="465"/>
          <w:jc w:val="center"/>
        </w:trPr>
        <w:tc>
          <w:tcPr>
            <w:tcW w:w="10485" w:type="dxa"/>
            <w:gridSpan w:val="5"/>
            <w:vAlign w:val="center"/>
          </w:tcPr>
          <w:p w14:paraId="24F11FAB" w14:textId="4B06B4D6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Comments:</w:t>
            </w:r>
          </w:p>
        </w:tc>
      </w:tr>
      <w:tr w:rsidR="00524249" w:rsidRPr="00524249" w14:paraId="6219ABAF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vAlign w:val="center"/>
          </w:tcPr>
          <w:p w14:paraId="08593A2E" w14:textId="5B544504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: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="00A67657"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              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ate:</w:t>
            </w:r>
          </w:p>
        </w:tc>
      </w:tr>
      <w:tr w:rsidR="00524249" w:rsidRPr="00524249" w14:paraId="3EFA7A5B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799E0A35" w14:textId="59C96092" w:rsidR="003B723A" w:rsidRPr="00524249" w:rsidRDefault="003B723A" w:rsidP="003B723A">
            <w:pPr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APPROVAL BY DIRECTOR, </w:t>
            </w:r>
            <w:r w:rsidR="00A67657"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HOOL OF RESEARCH</w:t>
            </w:r>
          </w:p>
        </w:tc>
      </w:tr>
      <w:tr w:rsidR="00524249" w:rsidRPr="00524249" w14:paraId="144F80F4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vAlign w:val="center"/>
          </w:tcPr>
          <w:p w14:paraId="5240A039" w14:textId="40CDE41A" w:rsidR="00E94E94" w:rsidRPr="00524249" w:rsidRDefault="00E94E94" w:rsidP="003B723A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Fee Waiver (%):</w:t>
            </w:r>
          </w:p>
        </w:tc>
      </w:tr>
      <w:tr w:rsidR="00704870" w:rsidRPr="00524249" w14:paraId="76CF358B" w14:textId="77777777" w:rsidTr="00704870">
        <w:tblPrEx>
          <w:jc w:val="center"/>
        </w:tblPrEx>
        <w:trPr>
          <w:trHeight w:val="408"/>
          <w:jc w:val="center"/>
        </w:trPr>
        <w:tc>
          <w:tcPr>
            <w:tcW w:w="10485" w:type="dxa"/>
            <w:gridSpan w:val="5"/>
            <w:vAlign w:val="center"/>
          </w:tcPr>
          <w:p w14:paraId="632AAA2C" w14:textId="10ADE9BF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: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  <w:t>Date:</w:t>
            </w:r>
          </w:p>
        </w:tc>
      </w:tr>
    </w:tbl>
    <w:p w14:paraId="24C1D281" w14:textId="68772AD7" w:rsidR="004E1F85" w:rsidRPr="00524249" w:rsidRDefault="004E1F85" w:rsidP="004E1F85">
      <w:pPr>
        <w:tabs>
          <w:tab w:val="left" w:pos="8891"/>
        </w:tabs>
        <w:rPr>
          <w:color w:val="000000" w:themeColor="text1"/>
          <w:lang w:val="en-AU"/>
        </w:rPr>
      </w:pPr>
    </w:p>
    <w:sectPr w:rsidR="004E1F85" w:rsidRPr="00524249" w:rsidSect="006676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11" w:right="720" w:bottom="720" w:left="720" w:header="426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7F005" w14:textId="77777777" w:rsidR="00BE33A3" w:rsidRDefault="00BE33A3" w:rsidP="00911365">
      <w:pPr>
        <w:spacing w:after="0" w:line="240" w:lineRule="auto"/>
      </w:pPr>
      <w:r>
        <w:separator/>
      </w:r>
    </w:p>
  </w:endnote>
  <w:endnote w:type="continuationSeparator" w:id="0">
    <w:p w14:paraId="276FA028" w14:textId="77777777" w:rsidR="00BE33A3" w:rsidRDefault="00BE33A3" w:rsidP="00911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70D1E" w14:textId="77777777" w:rsidR="008F1BEA" w:rsidRDefault="008F1B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BC52A" w14:textId="77777777" w:rsidR="00766608" w:rsidRPr="006676E2" w:rsidRDefault="00766608" w:rsidP="00DF49A8">
    <w:pPr>
      <w:pStyle w:val="Footer"/>
      <w:pBdr>
        <w:bottom w:val="single" w:sz="12" w:space="1" w:color="auto"/>
      </w:pBdr>
      <w:rPr>
        <w:rFonts w:ascii="Arial Narrow" w:hAnsi="Arial Narrow"/>
        <w:b/>
        <w:sz w:val="10"/>
        <w:szCs w:val="10"/>
      </w:rPr>
    </w:pPr>
  </w:p>
  <w:p w14:paraId="14E7A4F1" w14:textId="3F3BE60C" w:rsidR="00911365" w:rsidRPr="00766608" w:rsidRDefault="00A67657" w:rsidP="007B419D">
    <w:pPr>
      <w:pStyle w:val="Footer"/>
      <w:tabs>
        <w:tab w:val="clear" w:pos="9026"/>
      </w:tabs>
      <w:rPr>
        <w:rFonts w:ascii="Arial Narrow" w:hAnsi="Arial Narrow"/>
        <w:sz w:val="20"/>
        <w:szCs w:val="20"/>
      </w:rPr>
    </w:pPr>
    <w:r>
      <w:rPr>
        <w:rFonts w:ascii="Arial Narrow" w:hAnsi="Arial Narrow"/>
        <w:b/>
        <w:sz w:val="20"/>
        <w:szCs w:val="20"/>
      </w:rPr>
      <w:t>S</w:t>
    </w:r>
    <w:r w:rsidR="00B10AC9">
      <w:rPr>
        <w:rFonts w:ascii="Arial Narrow" w:hAnsi="Arial Narrow"/>
        <w:b/>
        <w:sz w:val="20"/>
        <w:szCs w:val="20"/>
      </w:rPr>
      <w:t>o</w:t>
    </w:r>
    <w:r>
      <w:rPr>
        <w:rFonts w:ascii="Arial Narrow" w:hAnsi="Arial Narrow"/>
        <w:b/>
        <w:sz w:val="20"/>
        <w:szCs w:val="20"/>
      </w:rPr>
      <w:t>R</w:t>
    </w:r>
    <w:r w:rsidR="0003162C">
      <w:rPr>
        <w:rFonts w:ascii="Arial Narrow" w:hAnsi="Arial Narrow"/>
        <w:b/>
        <w:sz w:val="20"/>
        <w:szCs w:val="20"/>
      </w:rPr>
      <w:t xml:space="preserve"> – Application for </w:t>
    </w:r>
    <w:r w:rsidR="00B10AC9">
      <w:rPr>
        <w:rFonts w:ascii="Arial Narrow" w:hAnsi="Arial Narrow"/>
        <w:b/>
        <w:sz w:val="20"/>
        <w:szCs w:val="20"/>
      </w:rPr>
      <w:t>Scholarship</w:t>
    </w:r>
    <w:r w:rsidR="00911365" w:rsidRPr="00766608">
      <w:rPr>
        <w:rFonts w:ascii="Arial Narrow" w:hAnsi="Arial Narrow"/>
        <w:sz w:val="20"/>
        <w:szCs w:val="20"/>
      </w:rPr>
      <w:tab/>
    </w:r>
    <w:r w:rsidR="00911365" w:rsidRPr="00766608">
      <w:rPr>
        <w:rFonts w:ascii="Arial Narrow" w:hAnsi="Arial Narrow"/>
        <w:sz w:val="20"/>
        <w:szCs w:val="20"/>
      </w:rPr>
      <w:tab/>
      <w:t xml:space="preserve">  </w:t>
    </w:r>
    <w:sdt>
      <w:sdtPr>
        <w:rPr>
          <w:rFonts w:ascii="Arial Narrow" w:hAnsi="Arial Narrow"/>
          <w:sz w:val="20"/>
          <w:szCs w:val="20"/>
        </w:rPr>
        <w:id w:val="1041087537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 Narrow" w:hAnsi="Arial Narrow"/>
              <w:sz w:val="20"/>
              <w:szCs w:val="20"/>
            </w:rPr>
            <w:id w:val="860082579"/>
            <w:docPartObj>
              <w:docPartGallery w:val="Page Numbers (Top of Page)"/>
              <w:docPartUnique/>
            </w:docPartObj>
          </w:sdtPr>
          <w:sdtContent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911365" w:rsidRPr="00766608">
              <w:rPr>
                <w:rFonts w:ascii="Arial Narrow" w:hAnsi="Arial Narrow"/>
                <w:sz w:val="20"/>
                <w:szCs w:val="20"/>
              </w:rPr>
              <w:t xml:space="preserve">Page 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PAGE </w:instrTex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9786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2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="00911365" w:rsidRPr="00766608">
              <w:rPr>
                <w:rFonts w:ascii="Arial Narrow" w:hAnsi="Arial Narrow"/>
                <w:sz w:val="20"/>
                <w:szCs w:val="20"/>
              </w:rPr>
              <w:t xml:space="preserve"> of 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NUMPAGES  </w:instrTex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9786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3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="00DF49A8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 w:rsidR="007B419D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           </w:t>
            </w:r>
            <w:r w:rsidR="00DF49A8" w:rsidRPr="007B419D">
              <w:rPr>
                <w:rFonts w:ascii="Arial Narrow" w:hAnsi="Arial Narrow"/>
                <w:bCs/>
                <w:sz w:val="18"/>
                <w:szCs w:val="18"/>
              </w:rPr>
              <w:t xml:space="preserve">Version </w:t>
            </w:r>
            <w:r w:rsidR="008F1BEA">
              <w:rPr>
                <w:rFonts w:ascii="Arial Narrow" w:hAnsi="Arial Narrow"/>
                <w:bCs/>
                <w:sz w:val="18"/>
                <w:szCs w:val="18"/>
              </w:rPr>
              <w:t>6 Nov</w:t>
            </w:r>
            <w:r w:rsidR="00B10AC9">
              <w:rPr>
                <w:rFonts w:ascii="Arial Narrow" w:hAnsi="Arial Narrow"/>
                <w:bCs/>
                <w:sz w:val="18"/>
                <w:szCs w:val="18"/>
              </w:rPr>
              <w:t xml:space="preserve"> 202</w:t>
            </w:r>
            <w:r w:rsidR="008F1BEA">
              <w:rPr>
                <w:rFonts w:ascii="Arial Narrow" w:hAnsi="Arial Narrow"/>
                <w:bCs/>
                <w:sz w:val="18"/>
                <w:szCs w:val="18"/>
              </w:rPr>
              <w:t>5</w:t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  <w:t xml:space="preserve">    </w:t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  <w:t xml:space="preserve">           </w:t>
            </w:r>
            <w:r w:rsidR="007B419D" w:rsidRPr="007B419D">
              <w:rPr>
                <w:rFonts w:ascii="Arial Narrow" w:hAnsi="Arial Narrow"/>
                <w:b/>
                <w:bCs/>
                <w:sz w:val="18"/>
                <w:szCs w:val="18"/>
              </w:rPr>
              <w:t>Please print double sided</w:t>
            </w:r>
          </w:sdtContent>
        </w:sdt>
      </w:sdtContent>
    </w:sdt>
  </w:p>
  <w:p w14:paraId="15AF6C5F" w14:textId="77777777" w:rsidR="00911365" w:rsidRDefault="009113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7B7E8" w14:textId="77777777" w:rsidR="008F1BEA" w:rsidRDefault="008F1B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118A6" w14:textId="77777777" w:rsidR="00BE33A3" w:rsidRDefault="00BE33A3" w:rsidP="00911365">
      <w:pPr>
        <w:spacing w:after="0" w:line="240" w:lineRule="auto"/>
      </w:pPr>
      <w:r>
        <w:separator/>
      </w:r>
    </w:p>
  </w:footnote>
  <w:footnote w:type="continuationSeparator" w:id="0">
    <w:p w14:paraId="19DB0D78" w14:textId="77777777" w:rsidR="00BE33A3" w:rsidRDefault="00BE33A3" w:rsidP="00911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D333E" w14:textId="77777777" w:rsidR="008F1BEA" w:rsidRDefault="008F1B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3240E" w14:textId="6F412ED4" w:rsidR="00DF49A8" w:rsidRDefault="0027022E">
    <w:pPr>
      <w:pStyle w:val="Header"/>
    </w:pPr>
    <w:r>
      <w:rPr>
        <w:noProof/>
        <w:lang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83609C" wp14:editId="3C1E0C93">
              <wp:simplePos x="0" y="0"/>
              <wp:positionH relativeFrom="column">
                <wp:posOffset>1713244</wp:posOffset>
              </wp:positionH>
              <wp:positionV relativeFrom="paragraph">
                <wp:posOffset>10844</wp:posOffset>
              </wp:positionV>
              <wp:extent cx="4139921" cy="785826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9921" cy="785826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12700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75D76D" w14:textId="5A819FE5" w:rsidR="00DF49A8" w:rsidRDefault="00A67657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School of Research</w:t>
                          </w:r>
                        </w:p>
                        <w:p w14:paraId="19D64618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4C4BC3DC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11A5B128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1C8A0408" w14:textId="32CD682A" w:rsidR="00DF49A8" w:rsidRPr="00DF49A8" w:rsidRDefault="000D2F0A" w:rsidP="000D2F0A">
                          <w:pPr>
                            <w:spacing w:after="0" w:line="240" w:lineRule="auto"/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</w:pPr>
                          <w:r w:rsidRPr="000D2F0A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>Applicatio</w:t>
                          </w:r>
                          <w:r w:rsidR="00891448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 xml:space="preserve">n for </w:t>
                          </w:r>
                          <w:r w:rsidR="00B10AC9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>Scholarship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8360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4.9pt;margin-top:.85pt;width:326pt;height:6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" stroked="f" strokeweight="1pt">
              <v:fill opacity="0"/>
              <v:textbox>
                <w:txbxContent>
                  <w:p w14:paraId="4E75D76D" w14:textId="5A819FE5" w:rsidR="00DF49A8" w:rsidRDefault="00A67657" w:rsidP="00DF49A8">
                    <w:pPr>
                      <w:spacing w:after="0" w:line="240" w:lineRule="auto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School of Research</w:t>
                    </w:r>
                  </w:p>
                  <w:p w14:paraId="19D64618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4C4BC3DC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11A5B128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1C8A0408" w14:textId="32CD682A" w:rsidR="00DF49A8" w:rsidRPr="00DF49A8" w:rsidRDefault="000D2F0A" w:rsidP="000D2F0A">
                    <w:pPr>
                      <w:spacing w:after="0" w:line="240" w:lineRule="auto"/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</w:pPr>
                    <w:r w:rsidRPr="000D2F0A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>Applicatio</w:t>
                    </w:r>
                    <w:r w:rsidR="00891448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 xml:space="preserve">n for </w:t>
                    </w:r>
                    <w:r w:rsidR="00B10AC9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>Scholarship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MY"/>
      </w:rPr>
      <w:drawing>
        <wp:anchor distT="0" distB="0" distL="114300" distR="114300" simplePos="0" relativeHeight="251661312" behindDoc="0" locked="0" layoutInCell="1" allowOverlap="1" wp14:anchorId="2000D272" wp14:editId="3D65B474">
          <wp:simplePos x="0" y="0"/>
          <wp:positionH relativeFrom="column">
            <wp:posOffset>106070</wp:posOffset>
          </wp:positionH>
          <wp:positionV relativeFrom="paragraph">
            <wp:posOffset>8818</wp:posOffset>
          </wp:positionV>
          <wp:extent cx="1603301" cy="780004"/>
          <wp:effectExtent l="0" t="0" r="0" b="1270"/>
          <wp:wrapNone/>
          <wp:docPr id="1" name="Picture 1" descr="C:\Users\cunggas\Desktop\Forms\New Form\SUTS_logo_horizontal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cunggas\Desktop\Forms\New Form\SUTS_logo_horizontal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301" cy="780004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4ACAEECC" w14:textId="77777777" w:rsidR="00DF49A8" w:rsidRPr="00DF49A8" w:rsidRDefault="00DF49A8">
    <w:pPr>
      <w:pStyle w:val="Header"/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27CC9" w14:textId="77777777" w:rsidR="008F1BEA" w:rsidRDefault="008F1B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A4FD1"/>
    <w:multiLevelType w:val="hybridMultilevel"/>
    <w:tmpl w:val="6C4AD9F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52200"/>
    <w:multiLevelType w:val="hybridMultilevel"/>
    <w:tmpl w:val="35AC9618"/>
    <w:lvl w:ilvl="0" w:tplc="4EAA668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D6B1B"/>
    <w:multiLevelType w:val="hybridMultilevel"/>
    <w:tmpl w:val="8290728A"/>
    <w:lvl w:ilvl="0" w:tplc="EE1EBA5A"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Arial"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A4635E"/>
    <w:multiLevelType w:val="hybridMultilevel"/>
    <w:tmpl w:val="35AC9618"/>
    <w:lvl w:ilvl="0" w:tplc="4EAA668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289385">
    <w:abstractNumId w:val="0"/>
  </w:num>
  <w:num w:numId="2" w16cid:durableId="1632128383">
    <w:abstractNumId w:val="3"/>
  </w:num>
  <w:num w:numId="3" w16cid:durableId="754517614">
    <w:abstractNumId w:val="1"/>
  </w:num>
  <w:num w:numId="4" w16cid:durableId="2067530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zEzMzE1MTK1NLZU0lEKTi0uzszPAykwqgUA15RCfywAAAA="/>
  </w:docVars>
  <w:rsids>
    <w:rsidRoot w:val="00FD032D"/>
    <w:rsid w:val="00001D45"/>
    <w:rsid w:val="000036E5"/>
    <w:rsid w:val="00014419"/>
    <w:rsid w:val="00021CEB"/>
    <w:rsid w:val="0003162C"/>
    <w:rsid w:val="00057618"/>
    <w:rsid w:val="00070227"/>
    <w:rsid w:val="000837F0"/>
    <w:rsid w:val="00097157"/>
    <w:rsid w:val="000A4518"/>
    <w:rsid w:val="000C453A"/>
    <w:rsid w:val="000D2F0A"/>
    <w:rsid w:val="000F7698"/>
    <w:rsid w:val="00106621"/>
    <w:rsid w:val="001248DD"/>
    <w:rsid w:val="001363A7"/>
    <w:rsid w:val="001418AD"/>
    <w:rsid w:val="001431F6"/>
    <w:rsid w:val="0015018E"/>
    <w:rsid w:val="00192724"/>
    <w:rsid w:val="0019786A"/>
    <w:rsid w:val="001A28CF"/>
    <w:rsid w:val="001C6B33"/>
    <w:rsid w:val="001D7562"/>
    <w:rsid w:val="001E0257"/>
    <w:rsid w:val="0021776C"/>
    <w:rsid w:val="00226C73"/>
    <w:rsid w:val="002322DC"/>
    <w:rsid w:val="0025464B"/>
    <w:rsid w:val="0027022E"/>
    <w:rsid w:val="00287585"/>
    <w:rsid w:val="002979AC"/>
    <w:rsid w:val="002D1713"/>
    <w:rsid w:val="002D7F1D"/>
    <w:rsid w:val="00305244"/>
    <w:rsid w:val="00305521"/>
    <w:rsid w:val="00326485"/>
    <w:rsid w:val="00341613"/>
    <w:rsid w:val="0034234C"/>
    <w:rsid w:val="00356970"/>
    <w:rsid w:val="00386BB3"/>
    <w:rsid w:val="003B723A"/>
    <w:rsid w:val="003C3680"/>
    <w:rsid w:val="003D50D5"/>
    <w:rsid w:val="003E543A"/>
    <w:rsid w:val="003E7ABD"/>
    <w:rsid w:val="00403EAE"/>
    <w:rsid w:val="00412254"/>
    <w:rsid w:val="00412E3F"/>
    <w:rsid w:val="004375F9"/>
    <w:rsid w:val="00480EAB"/>
    <w:rsid w:val="004A06D7"/>
    <w:rsid w:val="004C1559"/>
    <w:rsid w:val="004C61A0"/>
    <w:rsid w:val="004C6A9C"/>
    <w:rsid w:val="004E1F85"/>
    <w:rsid w:val="004E5516"/>
    <w:rsid w:val="004E79B2"/>
    <w:rsid w:val="0051048E"/>
    <w:rsid w:val="00524249"/>
    <w:rsid w:val="00542E15"/>
    <w:rsid w:val="005460F8"/>
    <w:rsid w:val="00567979"/>
    <w:rsid w:val="0059384E"/>
    <w:rsid w:val="005A4C7A"/>
    <w:rsid w:val="005B0E35"/>
    <w:rsid w:val="005C1543"/>
    <w:rsid w:val="005D61A9"/>
    <w:rsid w:val="005D6DDC"/>
    <w:rsid w:val="005F08FD"/>
    <w:rsid w:val="0060193F"/>
    <w:rsid w:val="00605A14"/>
    <w:rsid w:val="00613E9E"/>
    <w:rsid w:val="006427AD"/>
    <w:rsid w:val="00661DB3"/>
    <w:rsid w:val="006676E2"/>
    <w:rsid w:val="00684322"/>
    <w:rsid w:val="006A6606"/>
    <w:rsid w:val="006D0729"/>
    <w:rsid w:val="006F1B49"/>
    <w:rsid w:val="00702B78"/>
    <w:rsid w:val="00704870"/>
    <w:rsid w:val="0074364D"/>
    <w:rsid w:val="00753D5A"/>
    <w:rsid w:val="007555EE"/>
    <w:rsid w:val="00766608"/>
    <w:rsid w:val="007812AF"/>
    <w:rsid w:val="007845F6"/>
    <w:rsid w:val="007A1A52"/>
    <w:rsid w:val="007B419D"/>
    <w:rsid w:val="007C1A7F"/>
    <w:rsid w:val="007C57C4"/>
    <w:rsid w:val="007D19D0"/>
    <w:rsid w:val="007F7A2D"/>
    <w:rsid w:val="00800FEF"/>
    <w:rsid w:val="00851881"/>
    <w:rsid w:val="00860B67"/>
    <w:rsid w:val="00874265"/>
    <w:rsid w:val="00886CD1"/>
    <w:rsid w:val="00891448"/>
    <w:rsid w:val="00892024"/>
    <w:rsid w:val="008A63DE"/>
    <w:rsid w:val="008C0B46"/>
    <w:rsid w:val="008D37A3"/>
    <w:rsid w:val="008E05DB"/>
    <w:rsid w:val="008E4438"/>
    <w:rsid w:val="008E7096"/>
    <w:rsid w:val="008F1BEA"/>
    <w:rsid w:val="00911365"/>
    <w:rsid w:val="0091691C"/>
    <w:rsid w:val="00924C06"/>
    <w:rsid w:val="0093586B"/>
    <w:rsid w:val="009741AD"/>
    <w:rsid w:val="009754A6"/>
    <w:rsid w:val="009C6AD5"/>
    <w:rsid w:val="009D7F73"/>
    <w:rsid w:val="00A0002A"/>
    <w:rsid w:val="00A007A7"/>
    <w:rsid w:val="00A54A1F"/>
    <w:rsid w:val="00A67657"/>
    <w:rsid w:val="00A77470"/>
    <w:rsid w:val="00A82A65"/>
    <w:rsid w:val="00AD2788"/>
    <w:rsid w:val="00B10AC9"/>
    <w:rsid w:val="00B23BF5"/>
    <w:rsid w:val="00B242DE"/>
    <w:rsid w:val="00B45BB1"/>
    <w:rsid w:val="00B733C0"/>
    <w:rsid w:val="00B911A3"/>
    <w:rsid w:val="00BC11F6"/>
    <w:rsid w:val="00BC64C4"/>
    <w:rsid w:val="00BD31F2"/>
    <w:rsid w:val="00BD6E14"/>
    <w:rsid w:val="00BE0CB2"/>
    <w:rsid w:val="00BE33A3"/>
    <w:rsid w:val="00C10845"/>
    <w:rsid w:val="00C20510"/>
    <w:rsid w:val="00C41E08"/>
    <w:rsid w:val="00C5356C"/>
    <w:rsid w:val="00CA2AD8"/>
    <w:rsid w:val="00CA3D4D"/>
    <w:rsid w:val="00CD4A7D"/>
    <w:rsid w:val="00CD7C95"/>
    <w:rsid w:val="00D17258"/>
    <w:rsid w:val="00D32EA6"/>
    <w:rsid w:val="00D42E76"/>
    <w:rsid w:val="00D60144"/>
    <w:rsid w:val="00D62F0E"/>
    <w:rsid w:val="00D75394"/>
    <w:rsid w:val="00D93FB7"/>
    <w:rsid w:val="00DC2A66"/>
    <w:rsid w:val="00DC3480"/>
    <w:rsid w:val="00DD115F"/>
    <w:rsid w:val="00DD2559"/>
    <w:rsid w:val="00DF49A8"/>
    <w:rsid w:val="00E07F97"/>
    <w:rsid w:val="00E103BD"/>
    <w:rsid w:val="00E325A1"/>
    <w:rsid w:val="00E36F14"/>
    <w:rsid w:val="00E471B7"/>
    <w:rsid w:val="00E60CF3"/>
    <w:rsid w:val="00E856D1"/>
    <w:rsid w:val="00E90560"/>
    <w:rsid w:val="00E90D71"/>
    <w:rsid w:val="00E94E94"/>
    <w:rsid w:val="00E965C7"/>
    <w:rsid w:val="00EC042D"/>
    <w:rsid w:val="00EC575D"/>
    <w:rsid w:val="00EE3FAE"/>
    <w:rsid w:val="00F504A3"/>
    <w:rsid w:val="00F673B7"/>
    <w:rsid w:val="00F8404D"/>
    <w:rsid w:val="00F9718C"/>
    <w:rsid w:val="00FA3D32"/>
    <w:rsid w:val="00FB6733"/>
    <w:rsid w:val="00FD032D"/>
    <w:rsid w:val="00FD6A72"/>
    <w:rsid w:val="00FE1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DF86B"/>
  <w15:docId w15:val="{0ED447D0-A435-4271-B30F-7959C63B2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4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03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D032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3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32D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FD032D"/>
    <w:rPr>
      <w:rFonts w:ascii="Arial Narrow" w:hAnsi="Arial Narrow"/>
      <w:sz w:val="18"/>
    </w:rPr>
  </w:style>
  <w:style w:type="paragraph" w:styleId="Header">
    <w:name w:val="header"/>
    <w:basedOn w:val="Normal"/>
    <w:link w:val="HeaderChar"/>
    <w:uiPriority w:val="99"/>
    <w:unhideWhenUsed/>
    <w:rsid w:val="00911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365"/>
  </w:style>
  <w:style w:type="paragraph" w:styleId="Footer">
    <w:name w:val="footer"/>
    <w:basedOn w:val="Normal"/>
    <w:link w:val="FooterChar"/>
    <w:uiPriority w:val="99"/>
    <w:unhideWhenUsed/>
    <w:rsid w:val="00911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365"/>
  </w:style>
  <w:style w:type="character" w:customStyle="1" w:styleId="Style2">
    <w:name w:val="Style2"/>
    <w:basedOn w:val="DefaultParagraphFont"/>
    <w:uiPriority w:val="1"/>
    <w:rsid w:val="00CA2AD8"/>
    <w:rPr>
      <w:color w:val="auto"/>
    </w:rPr>
  </w:style>
  <w:style w:type="character" w:styleId="Hyperlink">
    <w:name w:val="Hyperlink"/>
    <w:basedOn w:val="DefaultParagraphFont"/>
    <w:uiPriority w:val="99"/>
    <w:unhideWhenUsed/>
    <w:rsid w:val="00D42E7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193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D4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A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A7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676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hdradmission@swinburne.edu.my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45CA1272D744CBAC20483A95A79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546FF-ABE4-4D8D-A297-EBB9D7719759}"/>
      </w:docPartPr>
      <w:docPartBody>
        <w:p w:rsidR="00FC76A3" w:rsidRDefault="00D6378C" w:rsidP="00D6378C">
          <w:pPr>
            <w:pStyle w:val="6545CA1272D744CBAC20483A95A7993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B8949-79D7-4177-BEE9-6206E7602070}"/>
      </w:docPartPr>
      <w:docPartBody>
        <w:p w:rsidR="00FC76A3" w:rsidRDefault="00D6378C">
          <w:r w:rsidRPr="009D2291">
            <w:rPr>
              <w:rStyle w:val="PlaceholderText"/>
            </w:rPr>
            <w:t>Click here to enter a date.</w:t>
          </w:r>
        </w:p>
      </w:docPartBody>
    </w:docPart>
    <w:docPart>
      <w:docPartPr>
        <w:name w:val="91A59334BBBF47D680353AC5EBCA1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AB022-CC78-44A8-ACD9-08A613BDDDCE}"/>
      </w:docPartPr>
      <w:docPartBody>
        <w:p w:rsidR="00FC76A3" w:rsidRDefault="00D6378C" w:rsidP="00D6378C">
          <w:pPr>
            <w:pStyle w:val="91A59334BBBF47D680353AC5EBCA159F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AE1C676A27847FFBFAE40B8886C2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99656-0507-4D3E-BD58-7C046684A1F8}"/>
      </w:docPartPr>
      <w:docPartBody>
        <w:p w:rsidR="00FC76A3" w:rsidRDefault="00D6378C" w:rsidP="00D6378C">
          <w:pPr>
            <w:pStyle w:val="AAE1C676A27847FFBFAE40B8886C2635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D27F0EE148D469CBD98A4F780BA3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78CA3-3D3E-42ED-80A2-54D95FDB2B83}"/>
      </w:docPartPr>
      <w:docPartBody>
        <w:p w:rsidR="000607F2" w:rsidRDefault="00D71CCB" w:rsidP="00D71CCB">
          <w:pPr>
            <w:pStyle w:val="FD27F0EE148D469CBD98A4F780BA397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963702D2CB6A40E2A29414E3CA3EE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5CC12-BC0F-4453-99C2-F7CFD1E1FD19}"/>
      </w:docPartPr>
      <w:docPartBody>
        <w:p w:rsidR="000607F2" w:rsidRDefault="00D71CCB" w:rsidP="00D71CCB">
          <w:pPr>
            <w:pStyle w:val="963702D2CB6A40E2A29414E3CA3EEEC0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7A96A0EF91A49D1862CCC1B9D481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3FFFC-F9C6-4E75-AF34-DAA99E26129A}"/>
      </w:docPartPr>
      <w:docPartBody>
        <w:p w:rsidR="000607F2" w:rsidRDefault="00D71CCB" w:rsidP="00D71CCB">
          <w:pPr>
            <w:pStyle w:val="D7A96A0EF91A49D1862CCC1B9D481F2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88DC0E69C61B4934AB299900D94C8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1C253-34AD-4A10-BA38-83F8A488A145}"/>
      </w:docPartPr>
      <w:docPartBody>
        <w:p w:rsidR="000607F2" w:rsidRDefault="00D71CCB" w:rsidP="00D71CCB">
          <w:pPr>
            <w:pStyle w:val="88DC0E69C61B4934AB299900D94C810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7FE0DF9C198B4482BD20998345499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D5A94-5CBE-4D82-B762-76FED098D01D}"/>
      </w:docPartPr>
      <w:docPartBody>
        <w:p w:rsidR="000607F2" w:rsidRDefault="00D71CCB" w:rsidP="00D71CCB">
          <w:pPr>
            <w:pStyle w:val="7FE0DF9C198B4482BD209983454998C5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DB48DFEA2EF4D8BA355E80CE8AF2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173C3-E095-49CF-BA0A-90164E3E82EE}"/>
      </w:docPartPr>
      <w:docPartBody>
        <w:p w:rsidR="000607F2" w:rsidRDefault="00D71CCB" w:rsidP="00D71CCB">
          <w:pPr>
            <w:pStyle w:val="1DB48DFEA2EF4D8BA355E80CE8AF2C73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3A57544560D34D10B9CB7C5451F0C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ADF8-8D7F-4F40-891E-31B75BCE8F23}"/>
      </w:docPartPr>
      <w:docPartBody>
        <w:p w:rsidR="000607F2" w:rsidRDefault="00D71CCB" w:rsidP="00D71CCB">
          <w:pPr>
            <w:pStyle w:val="3A57544560D34D10B9CB7C5451F0CBA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6662A6F78C34851BCCF043484864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5E00-2B54-4C95-97D5-6A267A5050EB}"/>
      </w:docPartPr>
      <w:docPartBody>
        <w:p w:rsidR="000607F2" w:rsidRDefault="00D71CCB" w:rsidP="00D71CCB">
          <w:pPr>
            <w:pStyle w:val="16662A6F78C34851BCCF043484864FF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037168BD1B2416FA65CD94068B21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23CA8-886D-4F72-B850-280ED29D054C}"/>
      </w:docPartPr>
      <w:docPartBody>
        <w:p w:rsidR="000607F2" w:rsidRDefault="00D71CCB" w:rsidP="00D71CCB">
          <w:pPr>
            <w:pStyle w:val="4037168BD1B2416FA65CD94068B215A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507A058C68D4694B4FA4E2288153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4A9DF-939A-44F8-A8AD-39FA9E990FED}"/>
      </w:docPartPr>
      <w:docPartBody>
        <w:p w:rsidR="000607F2" w:rsidRDefault="00D71CCB" w:rsidP="00D71CCB">
          <w:pPr>
            <w:pStyle w:val="D507A058C68D4694B4FA4E2288153CD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03D8CDBC75E4355A02CF1CC3A709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64BE-F86F-4F22-AC0B-0F2790D495AC}"/>
      </w:docPartPr>
      <w:docPartBody>
        <w:p w:rsidR="000607F2" w:rsidRDefault="00D71CCB" w:rsidP="00D71CCB">
          <w:pPr>
            <w:pStyle w:val="F03D8CDBC75E4355A02CF1CC3A70974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0055B504BF4145959B85C56275FA9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694DF-14CB-413F-B0B9-41BAC02BFE64}"/>
      </w:docPartPr>
      <w:docPartBody>
        <w:p w:rsidR="000607F2" w:rsidRDefault="00D71CCB" w:rsidP="00D71CCB">
          <w:pPr>
            <w:pStyle w:val="0055B504BF4145959B85C56275FA9B7B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6E280EC50033420F99C497FDE47DB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D8A5-CE8B-444D-9E22-3B35D0FCFDED}"/>
      </w:docPartPr>
      <w:docPartBody>
        <w:p w:rsidR="000607F2" w:rsidRDefault="00D71CCB" w:rsidP="00D71CCB">
          <w:pPr>
            <w:pStyle w:val="6E280EC50033420F99C497FDE47DB38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118E991AF7344E4BCC665CC455F0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58569-54D8-4A01-9F08-0867FAF46606}"/>
      </w:docPartPr>
      <w:docPartBody>
        <w:p w:rsidR="000607F2" w:rsidRDefault="00D71CCB" w:rsidP="00D71CCB">
          <w:pPr>
            <w:pStyle w:val="A118E991AF7344E4BCC665CC455F0BB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E512D7239A04DBABD9A7DEBF7AB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3560C-B4FD-4971-BBF5-4F0AD53D36BF}"/>
      </w:docPartPr>
      <w:docPartBody>
        <w:p w:rsidR="000607F2" w:rsidRDefault="00D71CCB" w:rsidP="00D71CCB">
          <w:pPr>
            <w:pStyle w:val="AE512D7239A04DBABD9A7DEBF7ABAEB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5178721FE48241ABB6A71ECEF60BE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676C8-DDCD-4DDB-B657-051601B4C909}"/>
      </w:docPartPr>
      <w:docPartBody>
        <w:p w:rsidR="000607F2" w:rsidRDefault="00D71CCB" w:rsidP="00D71CCB">
          <w:pPr>
            <w:pStyle w:val="5178721FE48241ABB6A71ECEF60BEC6F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958EC20CF6D646BDBBF6A9A4B5EDE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94887-1263-4FBE-8768-E4AD5DCB1E17}"/>
      </w:docPartPr>
      <w:docPartBody>
        <w:p w:rsidR="000607F2" w:rsidRDefault="00D71CCB" w:rsidP="00D71CCB">
          <w:pPr>
            <w:pStyle w:val="958EC20CF6D646BDBBF6A9A4B5EDEFA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02700769C4246A0ACAB208021178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79CB2-EC19-4147-9448-5046C4267195}"/>
      </w:docPartPr>
      <w:docPartBody>
        <w:p w:rsidR="000607F2" w:rsidRDefault="00D71CCB" w:rsidP="00D71CCB">
          <w:pPr>
            <w:pStyle w:val="F02700769C4246A0ACAB20802117841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00D3DDE0FC6423BA1895C9041AF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2ED0F-2D90-46A5-92A0-0F19444A8A72}"/>
      </w:docPartPr>
      <w:docPartBody>
        <w:p w:rsidR="000607F2" w:rsidRDefault="00D71CCB" w:rsidP="00D71CCB">
          <w:pPr>
            <w:pStyle w:val="100D3DDE0FC6423BA1895C9041AF8EA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FE7D550F8F843359D2CAB78F4254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83A0F-D138-4B1B-9AA7-C668FB397087}"/>
      </w:docPartPr>
      <w:docPartBody>
        <w:p w:rsidR="000607F2" w:rsidRDefault="00D71CCB" w:rsidP="00D71CCB">
          <w:pPr>
            <w:pStyle w:val="AFE7D550F8F843359D2CAB78F425458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A2BEFF2450646D2AC59DA45688AD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6B5CA-0303-4506-9691-31BE8635353E}"/>
      </w:docPartPr>
      <w:docPartBody>
        <w:p w:rsidR="00CB3BE4" w:rsidRDefault="00116958" w:rsidP="00116958">
          <w:pPr>
            <w:pStyle w:val="DA2BEFF2450646D2AC59DA45688AD17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7E416D54B71043389002368A495B4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BD0F3-A94F-461C-9C39-64013D3D0917}"/>
      </w:docPartPr>
      <w:docPartBody>
        <w:p w:rsidR="00CB3BE4" w:rsidRDefault="00116958" w:rsidP="00116958">
          <w:pPr>
            <w:pStyle w:val="7E416D54B71043389002368A495B4A9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5F570D0022FD4581BA62CF28EB2E2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194A9-EE82-4E45-9F0F-C8F0F6FFEA93}"/>
      </w:docPartPr>
      <w:docPartBody>
        <w:p w:rsidR="00CB3BE4" w:rsidRDefault="00116958" w:rsidP="00116958">
          <w:pPr>
            <w:pStyle w:val="5F570D0022FD4581BA62CF28EB2E218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326C8A2BED9407597C6ADEA1CA80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19E77-3A0F-4AC0-987C-17BD2094FF7D}"/>
      </w:docPartPr>
      <w:docPartBody>
        <w:p w:rsidR="00CB3BE4" w:rsidRDefault="00116958" w:rsidP="00116958">
          <w:pPr>
            <w:pStyle w:val="4326C8A2BED9407597C6ADEA1CA80961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1CA9E77E5804C39AF73929EE67D8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30163-A305-4424-8B00-5BF8403DA2D5}"/>
      </w:docPartPr>
      <w:docPartBody>
        <w:p w:rsidR="00CB3BE4" w:rsidRDefault="00116958" w:rsidP="00116958">
          <w:pPr>
            <w:pStyle w:val="F1CA9E77E5804C39AF73929EE67D8CD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B42660B22B645BC9C17BE90BC468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50DB7-3E5B-4D06-A932-553192312CBF}"/>
      </w:docPartPr>
      <w:docPartBody>
        <w:p w:rsidR="002864FF" w:rsidRDefault="00CB3BE4" w:rsidP="00CB3BE4">
          <w:pPr>
            <w:pStyle w:val="AB42660B22B645BC9C17BE90BC468F71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2D105D958193454A99F5D3B0A185D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B5822-18D4-477E-8BA9-50B7E2CE7D91}"/>
      </w:docPartPr>
      <w:docPartBody>
        <w:p w:rsidR="00B159F0" w:rsidRDefault="00955371" w:rsidP="00955371">
          <w:pPr>
            <w:pStyle w:val="2D105D958193454A99F5D3B0A185D98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6FF3579215124FBEA4A92C76372A4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A5622-B424-4692-BA38-3BA7DDBCB6F9}"/>
      </w:docPartPr>
      <w:docPartBody>
        <w:p w:rsidR="00584168" w:rsidRDefault="00B159F0" w:rsidP="00B159F0">
          <w:pPr>
            <w:pStyle w:val="6FF3579215124FBEA4A92C76372A4F6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454752BDCAB471B9044DA27DAFA3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1EA6B-1056-4163-9E6C-2F62B281341A}"/>
      </w:docPartPr>
      <w:docPartBody>
        <w:p w:rsidR="00584168" w:rsidRDefault="00B159F0" w:rsidP="00B159F0">
          <w:pPr>
            <w:pStyle w:val="4454752BDCAB471B9044DA27DAFA3457"/>
          </w:pPr>
          <w:r w:rsidRPr="009D229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6378C"/>
    <w:rsid w:val="000607F2"/>
    <w:rsid w:val="000B1FAB"/>
    <w:rsid w:val="00116958"/>
    <w:rsid w:val="00236B00"/>
    <w:rsid w:val="002864FF"/>
    <w:rsid w:val="003E543A"/>
    <w:rsid w:val="005608E3"/>
    <w:rsid w:val="00584168"/>
    <w:rsid w:val="00680E4B"/>
    <w:rsid w:val="00692911"/>
    <w:rsid w:val="006D69AC"/>
    <w:rsid w:val="006F7A56"/>
    <w:rsid w:val="007E2205"/>
    <w:rsid w:val="008153F9"/>
    <w:rsid w:val="00955371"/>
    <w:rsid w:val="00AF1D41"/>
    <w:rsid w:val="00B159F0"/>
    <w:rsid w:val="00BC11F6"/>
    <w:rsid w:val="00C20055"/>
    <w:rsid w:val="00C46A5E"/>
    <w:rsid w:val="00C62394"/>
    <w:rsid w:val="00CB3BE4"/>
    <w:rsid w:val="00CC5B93"/>
    <w:rsid w:val="00D6378C"/>
    <w:rsid w:val="00D71CCB"/>
    <w:rsid w:val="00D94931"/>
    <w:rsid w:val="00DB435F"/>
    <w:rsid w:val="00DC2A66"/>
    <w:rsid w:val="00E33787"/>
    <w:rsid w:val="00EA1ED2"/>
    <w:rsid w:val="00EC316A"/>
    <w:rsid w:val="00FC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59F0"/>
    <w:rPr>
      <w:color w:val="808080"/>
    </w:rPr>
  </w:style>
  <w:style w:type="paragraph" w:customStyle="1" w:styleId="6545CA1272D744CBAC20483A95A79934">
    <w:name w:val="6545CA1272D744CBAC20483A95A79934"/>
    <w:rsid w:val="00D6378C"/>
  </w:style>
  <w:style w:type="paragraph" w:customStyle="1" w:styleId="91A59334BBBF47D680353AC5EBCA159F">
    <w:name w:val="91A59334BBBF47D680353AC5EBCA159F"/>
    <w:rsid w:val="00D6378C"/>
  </w:style>
  <w:style w:type="paragraph" w:customStyle="1" w:styleId="AAE1C676A27847FFBFAE40B8886C2635">
    <w:name w:val="AAE1C676A27847FFBFAE40B8886C2635"/>
    <w:rsid w:val="00D6378C"/>
  </w:style>
  <w:style w:type="paragraph" w:customStyle="1" w:styleId="FD27F0EE148D469CBD98A4F780BA397D">
    <w:name w:val="FD27F0EE148D469CBD98A4F780BA397D"/>
    <w:rsid w:val="00D71CCB"/>
    <w:pPr>
      <w:spacing w:after="160" w:line="259" w:lineRule="auto"/>
    </w:pPr>
    <w:rPr>
      <w:lang w:eastAsia="en-MY"/>
    </w:rPr>
  </w:style>
  <w:style w:type="paragraph" w:customStyle="1" w:styleId="963702D2CB6A40E2A29414E3CA3EEEC0">
    <w:name w:val="963702D2CB6A40E2A29414E3CA3EEEC0"/>
    <w:rsid w:val="00D71CCB"/>
    <w:pPr>
      <w:spacing w:after="160" w:line="259" w:lineRule="auto"/>
    </w:pPr>
    <w:rPr>
      <w:lang w:eastAsia="en-MY"/>
    </w:rPr>
  </w:style>
  <w:style w:type="paragraph" w:customStyle="1" w:styleId="D7A96A0EF91A49D1862CCC1B9D481F2D">
    <w:name w:val="D7A96A0EF91A49D1862CCC1B9D481F2D"/>
    <w:rsid w:val="00D71CCB"/>
    <w:pPr>
      <w:spacing w:after="160" w:line="259" w:lineRule="auto"/>
    </w:pPr>
    <w:rPr>
      <w:lang w:eastAsia="en-MY"/>
    </w:rPr>
  </w:style>
  <w:style w:type="paragraph" w:customStyle="1" w:styleId="88DC0E69C61B4934AB299900D94C8109">
    <w:name w:val="88DC0E69C61B4934AB299900D94C8109"/>
    <w:rsid w:val="00D71CCB"/>
    <w:pPr>
      <w:spacing w:after="160" w:line="259" w:lineRule="auto"/>
    </w:pPr>
    <w:rPr>
      <w:lang w:eastAsia="en-MY"/>
    </w:rPr>
  </w:style>
  <w:style w:type="paragraph" w:customStyle="1" w:styleId="7FE0DF9C198B4482BD209983454998C5">
    <w:name w:val="7FE0DF9C198B4482BD209983454998C5"/>
    <w:rsid w:val="00D71CCB"/>
    <w:pPr>
      <w:spacing w:after="160" w:line="259" w:lineRule="auto"/>
    </w:pPr>
    <w:rPr>
      <w:lang w:eastAsia="en-MY"/>
    </w:rPr>
  </w:style>
  <w:style w:type="paragraph" w:customStyle="1" w:styleId="1DB48DFEA2EF4D8BA355E80CE8AF2C73">
    <w:name w:val="1DB48DFEA2EF4D8BA355E80CE8AF2C73"/>
    <w:rsid w:val="00D71CCB"/>
    <w:pPr>
      <w:spacing w:after="160" w:line="259" w:lineRule="auto"/>
    </w:pPr>
    <w:rPr>
      <w:lang w:eastAsia="en-MY"/>
    </w:rPr>
  </w:style>
  <w:style w:type="paragraph" w:customStyle="1" w:styleId="3A57544560D34D10B9CB7C5451F0CBA2">
    <w:name w:val="3A57544560D34D10B9CB7C5451F0CBA2"/>
    <w:rsid w:val="00D71CCB"/>
    <w:pPr>
      <w:spacing w:after="160" w:line="259" w:lineRule="auto"/>
    </w:pPr>
    <w:rPr>
      <w:lang w:eastAsia="en-MY"/>
    </w:rPr>
  </w:style>
  <w:style w:type="paragraph" w:customStyle="1" w:styleId="16662A6F78C34851BCCF043484864FF6">
    <w:name w:val="16662A6F78C34851BCCF043484864FF6"/>
    <w:rsid w:val="00D71CCB"/>
    <w:pPr>
      <w:spacing w:after="160" w:line="259" w:lineRule="auto"/>
    </w:pPr>
    <w:rPr>
      <w:lang w:eastAsia="en-MY"/>
    </w:rPr>
  </w:style>
  <w:style w:type="paragraph" w:customStyle="1" w:styleId="4037168BD1B2416FA65CD94068B215A2">
    <w:name w:val="4037168BD1B2416FA65CD94068B215A2"/>
    <w:rsid w:val="00D71CCB"/>
    <w:pPr>
      <w:spacing w:after="160" w:line="259" w:lineRule="auto"/>
    </w:pPr>
    <w:rPr>
      <w:lang w:eastAsia="en-MY"/>
    </w:rPr>
  </w:style>
  <w:style w:type="paragraph" w:customStyle="1" w:styleId="D507A058C68D4694B4FA4E2288153CDE">
    <w:name w:val="D507A058C68D4694B4FA4E2288153CDE"/>
    <w:rsid w:val="00D71CCB"/>
    <w:pPr>
      <w:spacing w:after="160" w:line="259" w:lineRule="auto"/>
    </w:pPr>
    <w:rPr>
      <w:lang w:eastAsia="en-MY"/>
    </w:rPr>
  </w:style>
  <w:style w:type="paragraph" w:customStyle="1" w:styleId="F03D8CDBC75E4355A02CF1CC3A70974A">
    <w:name w:val="F03D8CDBC75E4355A02CF1CC3A70974A"/>
    <w:rsid w:val="00D71CCB"/>
    <w:pPr>
      <w:spacing w:after="160" w:line="259" w:lineRule="auto"/>
    </w:pPr>
    <w:rPr>
      <w:lang w:eastAsia="en-MY"/>
    </w:rPr>
  </w:style>
  <w:style w:type="paragraph" w:customStyle="1" w:styleId="0055B504BF4145959B85C56275FA9B7B">
    <w:name w:val="0055B504BF4145959B85C56275FA9B7B"/>
    <w:rsid w:val="00D71CCB"/>
    <w:pPr>
      <w:spacing w:after="160" w:line="259" w:lineRule="auto"/>
    </w:pPr>
    <w:rPr>
      <w:lang w:eastAsia="en-MY"/>
    </w:rPr>
  </w:style>
  <w:style w:type="paragraph" w:customStyle="1" w:styleId="6E280EC50033420F99C497FDE47DB38A">
    <w:name w:val="6E280EC50033420F99C497FDE47DB38A"/>
    <w:rsid w:val="00D71CCB"/>
    <w:pPr>
      <w:spacing w:after="160" w:line="259" w:lineRule="auto"/>
    </w:pPr>
    <w:rPr>
      <w:lang w:eastAsia="en-MY"/>
    </w:rPr>
  </w:style>
  <w:style w:type="paragraph" w:customStyle="1" w:styleId="A118E991AF7344E4BCC665CC455F0BBD">
    <w:name w:val="A118E991AF7344E4BCC665CC455F0BBD"/>
    <w:rsid w:val="00D71CCB"/>
    <w:pPr>
      <w:spacing w:after="160" w:line="259" w:lineRule="auto"/>
    </w:pPr>
    <w:rPr>
      <w:lang w:eastAsia="en-MY"/>
    </w:rPr>
  </w:style>
  <w:style w:type="paragraph" w:customStyle="1" w:styleId="AE512D7239A04DBABD9A7DEBF7ABAEBA">
    <w:name w:val="AE512D7239A04DBABD9A7DEBF7ABAEBA"/>
    <w:rsid w:val="00D71CCB"/>
    <w:pPr>
      <w:spacing w:after="160" w:line="259" w:lineRule="auto"/>
    </w:pPr>
    <w:rPr>
      <w:lang w:eastAsia="en-MY"/>
    </w:rPr>
  </w:style>
  <w:style w:type="paragraph" w:customStyle="1" w:styleId="5178721FE48241ABB6A71ECEF60BEC6F">
    <w:name w:val="5178721FE48241ABB6A71ECEF60BEC6F"/>
    <w:rsid w:val="00D71CCB"/>
    <w:pPr>
      <w:spacing w:after="160" w:line="259" w:lineRule="auto"/>
    </w:pPr>
    <w:rPr>
      <w:lang w:eastAsia="en-MY"/>
    </w:rPr>
  </w:style>
  <w:style w:type="paragraph" w:customStyle="1" w:styleId="958EC20CF6D646BDBBF6A9A4B5EDEFA4">
    <w:name w:val="958EC20CF6D646BDBBF6A9A4B5EDEFA4"/>
    <w:rsid w:val="00D71CCB"/>
    <w:pPr>
      <w:spacing w:after="160" w:line="259" w:lineRule="auto"/>
    </w:pPr>
    <w:rPr>
      <w:lang w:eastAsia="en-MY"/>
    </w:rPr>
  </w:style>
  <w:style w:type="paragraph" w:customStyle="1" w:styleId="F02700769C4246A0ACAB20802117841A">
    <w:name w:val="F02700769C4246A0ACAB20802117841A"/>
    <w:rsid w:val="00D71CCB"/>
    <w:pPr>
      <w:spacing w:after="160" w:line="259" w:lineRule="auto"/>
    </w:pPr>
    <w:rPr>
      <w:lang w:eastAsia="en-MY"/>
    </w:rPr>
  </w:style>
  <w:style w:type="paragraph" w:customStyle="1" w:styleId="100D3DDE0FC6423BA1895C9041AF8EA6">
    <w:name w:val="100D3DDE0FC6423BA1895C9041AF8EA6"/>
    <w:rsid w:val="00D71CCB"/>
    <w:pPr>
      <w:spacing w:after="160" w:line="259" w:lineRule="auto"/>
    </w:pPr>
    <w:rPr>
      <w:lang w:eastAsia="en-MY"/>
    </w:rPr>
  </w:style>
  <w:style w:type="paragraph" w:customStyle="1" w:styleId="AFE7D550F8F843359D2CAB78F4254582">
    <w:name w:val="AFE7D550F8F843359D2CAB78F4254582"/>
    <w:rsid w:val="00D71CCB"/>
    <w:pPr>
      <w:spacing w:after="160" w:line="259" w:lineRule="auto"/>
    </w:pPr>
    <w:rPr>
      <w:lang w:eastAsia="en-MY"/>
    </w:rPr>
  </w:style>
  <w:style w:type="paragraph" w:customStyle="1" w:styleId="DA2BEFF2450646D2AC59DA45688AD17E">
    <w:name w:val="DA2BEFF2450646D2AC59DA45688AD17E"/>
    <w:rsid w:val="00116958"/>
    <w:pPr>
      <w:spacing w:after="160" w:line="259" w:lineRule="auto"/>
    </w:pPr>
    <w:rPr>
      <w:lang w:eastAsia="en-MY"/>
    </w:rPr>
  </w:style>
  <w:style w:type="paragraph" w:customStyle="1" w:styleId="7E416D54B71043389002368A495B4A96">
    <w:name w:val="7E416D54B71043389002368A495B4A96"/>
    <w:rsid w:val="00116958"/>
    <w:pPr>
      <w:spacing w:after="160" w:line="259" w:lineRule="auto"/>
    </w:pPr>
    <w:rPr>
      <w:lang w:eastAsia="en-MY"/>
    </w:rPr>
  </w:style>
  <w:style w:type="paragraph" w:customStyle="1" w:styleId="5F570D0022FD4581BA62CF28EB2E2189">
    <w:name w:val="5F570D0022FD4581BA62CF28EB2E2189"/>
    <w:rsid w:val="00116958"/>
    <w:pPr>
      <w:spacing w:after="160" w:line="259" w:lineRule="auto"/>
    </w:pPr>
    <w:rPr>
      <w:lang w:eastAsia="en-MY"/>
    </w:rPr>
  </w:style>
  <w:style w:type="paragraph" w:customStyle="1" w:styleId="4326C8A2BED9407597C6ADEA1CA80961">
    <w:name w:val="4326C8A2BED9407597C6ADEA1CA80961"/>
    <w:rsid w:val="00116958"/>
    <w:pPr>
      <w:spacing w:after="160" w:line="259" w:lineRule="auto"/>
    </w:pPr>
    <w:rPr>
      <w:lang w:eastAsia="en-MY"/>
    </w:rPr>
  </w:style>
  <w:style w:type="paragraph" w:customStyle="1" w:styleId="F1CA9E77E5804C39AF73929EE67D8CDE">
    <w:name w:val="F1CA9E77E5804C39AF73929EE67D8CDE"/>
    <w:rsid w:val="00116958"/>
    <w:pPr>
      <w:spacing w:after="160" w:line="259" w:lineRule="auto"/>
    </w:pPr>
    <w:rPr>
      <w:lang w:eastAsia="en-MY"/>
    </w:rPr>
  </w:style>
  <w:style w:type="paragraph" w:customStyle="1" w:styleId="AB42660B22B645BC9C17BE90BC468F71">
    <w:name w:val="AB42660B22B645BC9C17BE90BC468F71"/>
    <w:rsid w:val="00CB3BE4"/>
    <w:pPr>
      <w:spacing w:after="160" w:line="259" w:lineRule="auto"/>
    </w:pPr>
    <w:rPr>
      <w:lang w:eastAsia="en-MY"/>
    </w:rPr>
  </w:style>
  <w:style w:type="paragraph" w:customStyle="1" w:styleId="2D105D958193454A99F5D3B0A185D984">
    <w:name w:val="2D105D958193454A99F5D3B0A185D984"/>
    <w:rsid w:val="00955371"/>
    <w:pPr>
      <w:spacing w:after="160" w:line="259" w:lineRule="auto"/>
    </w:pPr>
  </w:style>
  <w:style w:type="paragraph" w:customStyle="1" w:styleId="6FF3579215124FBEA4A92C76372A4F69">
    <w:name w:val="6FF3579215124FBEA4A92C76372A4F69"/>
    <w:rsid w:val="00B159F0"/>
    <w:pPr>
      <w:spacing w:after="160" w:line="259" w:lineRule="auto"/>
    </w:pPr>
  </w:style>
  <w:style w:type="paragraph" w:customStyle="1" w:styleId="4454752BDCAB471B9044DA27DAFA3457">
    <w:name w:val="4454752BDCAB471B9044DA27DAFA3457"/>
    <w:rsid w:val="00B159F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b63ccca9-c1ef-42e5-8b5f-ba262db88ee1}" enabled="1" method="Standard" siteId="{3f639a9b-27c8-4403-82b1-ebfb88052d1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941</Words>
  <Characters>4934</Characters>
  <Application>Microsoft Office Word</Application>
  <DocSecurity>0</DocSecurity>
  <Lines>328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 Sarawak</Company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useng</dc:creator>
  <cp:lastModifiedBy>Basil TungLiong Wong</cp:lastModifiedBy>
  <cp:revision>18</cp:revision>
  <cp:lastPrinted>2018-07-02T06:39:00Z</cp:lastPrinted>
  <dcterms:created xsi:type="dcterms:W3CDTF">2022-07-06T01:52:00Z</dcterms:created>
  <dcterms:modified xsi:type="dcterms:W3CDTF">2025-11-24T05:24:00Z</dcterms:modified>
</cp:coreProperties>
</file>